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CA1525" w14:textId="2D919761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576231" w:rsidRPr="00D839F6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359A320A" w14:textId="0CDB92F0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1397</w:t>
      </w:r>
    </w:p>
    <w:p w14:paraId="777E7E60" w14:textId="56B0C6C1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NIREVIEWS</w:t>
      </w:r>
    </w:p>
    <w:p w14:paraId="4AC3136C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CCFB77" w14:textId="1C717D4D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0" w:name="OLE_LINK1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tumors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category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Health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b/>
          <w:bCs/>
          <w:color w:val="000000" w:themeColor="text1"/>
        </w:rPr>
        <w:t>Organizatio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hAnsi="Book Antiqua" w:cs="Book Antiqua"/>
          <w:b/>
          <w:bCs/>
          <w:color w:val="000000" w:themeColor="text1"/>
          <w:lang w:eastAsia="zh-CN"/>
        </w:rPr>
        <w:t>c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assification</w:t>
      </w:r>
    </w:p>
    <w:bookmarkEnd w:id="0"/>
    <w:p w14:paraId="2AD7C6EB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2F6F22C" w14:textId="423DE19A" w:rsidR="00A77B3E" w:rsidRPr="00D839F6" w:rsidRDefault="00BA0B15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" w:name="OLE_LINK2"/>
      <w:r w:rsidR="003A0378"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EP-NETs</w:t>
      </w:r>
      <w:bookmarkEnd w:id="1"/>
    </w:p>
    <w:p w14:paraId="46B562CB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79BD34C" w14:textId="38BE444E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Jun-X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-H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u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-We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n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ua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</w:t>
      </w:r>
    </w:p>
    <w:p w14:paraId="7005E45F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D170194" w14:textId="450E7F90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un-Xi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Xu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an-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uang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u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</w:t>
      </w:r>
    </w:p>
    <w:p w14:paraId="66A46859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C441984" w14:textId="53D311F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e-Hao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Wu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titut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</w:t>
      </w:r>
    </w:p>
    <w:p w14:paraId="6B93A81B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AA4F4C5" w14:textId="5A191C32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i-Wei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Ying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thopedi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i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spital</w:t>
      </w:r>
      <w:r w:rsidR="00BA0B15" w:rsidRPr="00D839F6">
        <w:rPr>
          <w:rFonts w:ascii="Book Antiqua" w:hAnsi="Book Antiqua" w:cs="Book Antiqua"/>
          <w:color w:val="000000" w:themeColor="text1"/>
          <w:lang w:eastAsia="zh-CN"/>
        </w:rPr>
        <w:t>,</w:t>
      </w:r>
      <w:r w:rsidR="00576231" w:rsidRPr="00D839F6">
        <w:rPr>
          <w:rFonts w:ascii="Book Antiqua" w:hAnsi="Book Antiqua" w:cs="Book Antiqua"/>
          <w:color w:val="000000" w:themeColor="text1"/>
          <w:lang w:eastAsia="zh-CN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n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ivers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i</w:t>
      </w:r>
      <w:r w:rsidRPr="00D839F6">
        <w:rPr>
          <w:rFonts w:ascii="Book Antiqua" w:eastAsia="Book Antiqua" w:hAnsi="Book Antiqua" w:cs="Book Antiqua"/>
          <w:color w:val="000000" w:themeColor="text1"/>
        </w:rPr>
        <w:t>t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inha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7000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</w:t>
      </w:r>
    </w:p>
    <w:p w14:paraId="454EDED7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DC7BD90" w14:textId="34FEE309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2" w:name="OLE_LINK3"/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ig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raf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uscrip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D839F6">
        <w:rPr>
          <w:rFonts w:ascii="Book Antiqua" w:eastAsia="Book Antiqua" w:hAnsi="Book Antiqua" w:cs="Book Antiqua"/>
          <w:color w:val="000000" w:themeColor="text1"/>
        </w:rPr>
        <w:t>da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ble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sis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di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ibu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llection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ordin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ig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ut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it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per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3903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uscript.</w:t>
      </w:r>
    </w:p>
    <w:bookmarkEnd w:id="2"/>
    <w:p w14:paraId="72C026E2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0A0A9C1" w14:textId="2BED2FC2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lastRenderedPageBreak/>
        <w:t>Corresponding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an-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uang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u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cademic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Fellow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hief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hysician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octor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rofessor,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No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8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BA0B15" w:rsidRPr="00D839F6">
        <w:rPr>
          <w:rFonts w:ascii="Book Antiqua" w:eastAsia="Book Antiqua" w:hAnsi="Book Antiqua" w:cs="Book Antiqua"/>
          <w:color w:val="000000" w:themeColor="text1"/>
        </w:rPr>
        <w:t>Jiefa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Roa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D839F6">
        <w:rPr>
          <w:rFonts w:ascii="Book Antiqua" w:eastAsia="Book Antiqua" w:hAnsi="Book Antiqua" w:cs="Book Antiqua"/>
          <w:color w:val="000000" w:themeColor="text1"/>
        </w:rPr>
        <w:t>Chin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hanguang@zju.edu.cn</w:t>
      </w:r>
    </w:p>
    <w:p w14:paraId="3E9D427B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20C3BB5" w14:textId="4584FE54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pte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</w:t>
      </w:r>
    </w:p>
    <w:p w14:paraId="1A5B4C1F" w14:textId="283ED930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F06B0" w:rsidRPr="00D839F6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F06B0" w:rsidRPr="00D839F6">
        <w:rPr>
          <w:rFonts w:ascii="Book Antiqua" w:eastAsia="Book Antiqua" w:hAnsi="Book Antiqua" w:cs="Book Antiqua"/>
          <w:color w:val="000000" w:themeColor="text1"/>
        </w:rPr>
        <w:t>28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F06B0" w:rsidRPr="00D839F6">
        <w:rPr>
          <w:rFonts w:ascii="Book Antiqua" w:eastAsia="Book Antiqua" w:hAnsi="Book Antiqua" w:cs="Book Antiqua"/>
          <w:color w:val="000000" w:themeColor="text1"/>
        </w:rPr>
        <w:t>2021</w:t>
      </w:r>
    </w:p>
    <w:p w14:paraId="3B841209" w14:textId="099F92A1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12492" w:rsidRPr="00D839F6">
        <w:rPr>
          <w:rFonts w:ascii="Book Antiqua" w:eastAsia="Book Antiqua" w:hAnsi="Book Antiqua" w:cs="Book Antiqua"/>
          <w:bCs/>
          <w:color w:val="000000" w:themeColor="text1"/>
        </w:rPr>
        <w:t>November 30, 2021</w:t>
      </w:r>
    </w:p>
    <w:p w14:paraId="5D9D307E" w14:textId="568BA826" w:rsidR="002F06B0" w:rsidRPr="00D839F6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2E5803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D839F6" w:rsidRPr="00D839F6">
        <w:rPr>
          <w:rFonts w:ascii="Book Antiqua" w:eastAsia="Book Antiqua" w:hAnsi="Book Antiqua" w:cs="Book Antiqua"/>
          <w:bCs/>
          <w:color w:val="000000" w:themeColor="text1"/>
        </w:rPr>
        <w:t>December 21, 2021</w:t>
      </w:r>
    </w:p>
    <w:p w14:paraId="0B6FB35F" w14:textId="77777777" w:rsidR="002F06B0" w:rsidRPr="00D839F6" w:rsidRDefault="002F06B0" w:rsidP="009A7E6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</w:p>
    <w:p w14:paraId="7130A683" w14:textId="77777777" w:rsidR="002F06B0" w:rsidRPr="00D839F6" w:rsidRDefault="002F06B0" w:rsidP="009A7E6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</w:p>
    <w:p w14:paraId="40BA7EA9" w14:textId="77777777" w:rsidR="00AA664E" w:rsidRPr="00D839F6" w:rsidRDefault="00AA664E">
      <w:pPr>
        <w:rPr>
          <w:rFonts w:ascii="Book Antiqua" w:eastAsia="Book Antiqua" w:hAnsi="Book Antiqua" w:cs="Book Antiqua"/>
          <w:b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br w:type="page"/>
      </w:r>
    </w:p>
    <w:p w14:paraId="344A2A93" w14:textId="0BEDE6C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1C501947" w14:textId="0E8D5978" w:rsidR="00A77B3E" w:rsidRPr="00D839F6" w:rsidRDefault="003A0378" w:rsidP="006537E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bookmarkStart w:id="3" w:name="OLE_LINK10"/>
      <w:r w:rsidRPr="00D839F6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D839F6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D839F6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D839F6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5088E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6D5" w:rsidRPr="00D839F6">
        <w:rPr>
          <w:rFonts w:ascii="Book Antiqua" w:eastAsia="Book Antiqua" w:hAnsi="Book Antiqua" w:cs="Book Antiqua"/>
          <w:color w:val="000000" w:themeColor="text1"/>
        </w:rPr>
        <w:t>c</w:t>
      </w:r>
      <w:r w:rsidRPr="00D839F6">
        <w:rPr>
          <w:rFonts w:ascii="Book Antiqua" w:eastAsia="Book Antiqua" w:hAnsi="Book Antiqua" w:cs="Book Antiqua"/>
          <w:color w:val="000000" w:themeColor="text1"/>
        </w:rPr>
        <w:t>lassifica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EP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T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teg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are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bu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those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1/2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NEC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d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</w:t>
      </w:r>
      <w:r w:rsidR="002236D5" w:rsidRPr="00D839F6">
        <w:rPr>
          <w:rFonts w:ascii="Book Antiqua" w:eastAsia="Book Antiqua" w:hAnsi="Book Antiqua" w:cs="Book Antiqua"/>
          <w:color w:val="000000" w:themeColor="text1"/>
        </w:rPr>
        <w:t>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pi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tinum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due t</w:t>
      </w:r>
      <w:r w:rsidRPr="00D839F6">
        <w:rPr>
          <w:rFonts w:ascii="Book Antiqua" w:eastAsia="Book Antiqua" w:hAnsi="Book Antiqua" w:cs="Book Antiqua"/>
          <w:color w:val="000000" w:themeColor="text1"/>
        </w:rPr>
        <w:t>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lec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gene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ur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nsi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oler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mozolomide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m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oic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lp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ta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ng-ter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r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ICI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e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nc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Currently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liab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By contrast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GE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N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rg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mmar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provide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ach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urp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ni-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was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r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mmar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form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.</w:t>
      </w:r>
    </w:p>
    <w:bookmarkEnd w:id="3"/>
    <w:p w14:paraId="47E68465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171FB18" w14:textId="396ED690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4" w:name="OLE_LINK4"/>
      <w:r w:rsidRPr="00D839F6">
        <w:rPr>
          <w:rFonts w:ascii="Book Antiqua" w:eastAsia="Book Antiqua" w:hAnsi="Book Antiqua" w:cs="Book Antiqua"/>
          <w:color w:val="000000" w:themeColor="text1"/>
        </w:rPr>
        <w:t>Gastrointesti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c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s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0FAB" w:rsidRPr="00D839F6">
        <w:rPr>
          <w:rFonts w:ascii="Book Antiqua" w:eastAsia="Book Antiqua" w:hAnsi="Book Antiqua" w:cs="Book Antiqua"/>
          <w:color w:val="000000" w:themeColor="text1"/>
        </w:rPr>
        <w:t>Cytotoxic T-lymphocyte-associated protein 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gen</w:t>
      </w:r>
    </w:p>
    <w:bookmarkEnd w:id="4"/>
    <w:p w14:paraId="50F8B8AA" w14:textId="77777777" w:rsidR="00D839F6" w:rsidRPr="00D839F6" w:rsidRDefault="00D839F6" w:rsidP="00D839F6">
      <w:pPr>
        <w:spacing w:line="360" w:lineRule="auto"/>
        <w:rPr>
          <w:rFonts w:ascii="Book Antiqua" w:hAnsi="Book Antiqua" w:cs="Book Antiqua"/>
          <w:b/>
          <w:color w:val="000000"/>
        </w:rPr>
      </w:pPr>
    </w:p>
    <w:p w14:paraId="70D122C1" w14:textId="77777777" w:rsidR="00D839F6" w:rsidRPr="00D839F6" w:rsidRDefault="00D839F6" w:rsidP="00D839F6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D839F6">
        <w:rPr>
          <w:rFonts w:ascii="Book Antiqua" w:eastAsia="Book Antiqua" w:hAnsi="Book Antiqua" w:cs="Book Antiqua"/>
          <w:b/>
          <w:color w:val="000000"/>
        </w:rPr>
        <w:t>©The</w:t>
      </w:r>
      <w:r w:rsidRPr="00D839F6">
        <w:rPr>
          <w:rFonts w:ascii="Book Antiqua" w:eastAsia="Book Antiqua" w:hAnsi="Book Antiqua" w:cs="Book Antiqua"/>
          <w:color w:val="000000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/>
        </w:rPr>
        <w:t>Author(s) 2021.</w:t>
      </w:r>
      <w:proofErr w:type="gramEnd"/>
      <w:r w:rsidRPr="00D839F6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D839F6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D839F6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D839F6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3CBAB0D8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22FFBFC" w14:textId="7448F697" w:rsidR="00D839F6" w:rsidRPr="00D839F6" w:rsidRDefault="00D839F6" w:rsidP="009A7E67">
      <w:pPr>
        <w:spacing w:line="360" w:lineRule="auto"/>
        <w:jc w:val="both"/>
        <w:rPr>
          <w:rFonts w:ascii="Book Antiqua" w:hAnsi="Book Antiqua" w:cs="Book Antiqua" w:hint="eastAsia"/>
          <w:color w:val="000000" w:themeColor="text1"/>
          <w:lang w:eastAsia="zh-CN"/>
        </w:rPr>
      </w:pPr>
      <w:r w:rsidRPr="00D839F6">
        <w:rPr>
          <w:rFonts w:ascii="Book Antiqua" w:eastAsia="Book Antiqua" w:hAnsi="Book Antiqua" w:cs="Book Antiqua"/>
          <w:b/>
          <w:color w:val="000000"/>
        </w:rPr>
        <w:t>Citation:</w:t>
      </w:r>
      <w:r w:rsidRPr="00D839F6">
        <w:rPr>
          <w:rFonts w:ascii="Book Antiqua" w:eastAsia="Book Antiqua" w:hAnsi="Book Antiqua" w:cs="Book Antiqua"/>
          <w:color w:val="000000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J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D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L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G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D056F"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categ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3A0378" w:rsidRPr="00D839F6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 xml:space="preserve">27(47): </w:t>
      </w:r>
      <w:r w:rsidRPr="00D839F6">
        <w:rPr>
          <w:rFonts w:ascii="Book Antiqua" w:hAnsi="Book Antiqua" w:cs="Book Antiqua" w:hint="eastAsia"/>
          <w:color w:val="000000" w:themeColor="text1"/>
          <w:lang w:eastAsia="zh-CN"/>
        </w:rPr>
        <w:t>8123-8137</w:t>
      </w:r>
      <w:r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FEBC9AD" w14:textId="1E456800" w:rsidR="00D839F6" w:rsidRPr="00D839F6" w:rsidRDefault="00D839F6" w:rsidP="009A7E67">
      <w:pPr>
        <w:spacing w:line="360" w:lineRule="auto"/>
        <w:jc w:val="both"/>
        <w:rPr>
          <w:rFonts w:ascii="Book Antiqua" w:hAnsi="Book Antiqua" w:cs="Book Antiqua" w:hint="eastAsia"/>
          <w:color w:val="000000" w:themeColor="text1"/>
          <w:lang w:eastAsia="zh-CN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 xml:space="preserve">URL: </w:t>
      </w:r>
      <w:hyperlink r:id="rId7" w:history="1">
        <w:r w:rsidRPr="00D839F6">
          <w:rPr>
            <w:rStyle w:val="a7"/>
            <w:rFonts w:ascii="Book Antiqua" w:eastAsia="Book Antiqua" w:hAnsi="Book Antiqua" w:cs="Book Antiqua"/>
          </w:rPr>
          <w:t>https://www.wjgnet.com/1007-9327/full/v27/i47/8123.htm</w:t>
        </w:r>
      </w:hyperlink>
      <w:r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611F2250" w14:textId="73A4D8DE" w:rsidR="00A77B3E" w:rsidRPr="00D839F6" w:rsidRDefault="00D839F6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DOI: https://dx.doi.org/10.3748/wjg.v27.i47.8123</w:t>
      </w:r>
    </w:p>
    <w:p w14:paraId="02743AB9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FFD6EA6" w14:textId="353BE17B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5" w:name="OLE_LINK6"/>
      <w:r w:rsidRPr="00D839F6">
        <w:rPr>
          <w:rFonts w:ascii="Book Antiqua" w:eastAsia="Book Antiqua" w:hAnsi="Book Antiqua" w:cs="Book Antiqua"/>
          <w:color w:val="000000" w:themeColor="text1"/>
        </w:rPr>
        <w:t>Seve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i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ublish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pecif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c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angiogene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 xml:space="preserve">for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D056F"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bookmarkEnd w:id="5"/>
    <w:p w14:paraId="788AACEC" w14:textId="4D99FF99" w:rsidR="00AA664E" w:rsidRPr="00D839F6" w:rsidRDefault="00AA664E">
      <w:pPr>
        <w:rPr>
          <w:rFonts w:ascii="Book Antiqua" w:hAnsi="Book Antiqua"/>
          <w:color w:val="000000" w:themeColor="text1"/>
        </w:rPr>
      </w:pPr>
      <w:r w:rsidRPr="00D839F6">
        <w:rPr>
          <w:rFonts w:ascii="Book Antiqua" w:hAnsi="Book Antiqua"/>
          <w:color w:val="000000" w:themeColor="text1"/>
        </w:rPr>
        <w:br w:type="page"/>
      </w:r>
    </w:p>
    <w:p w14:paraId="7B18C9AD" w14:textId="7777777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00FDDA14" w14:textId="5BB6A35C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6" w:name="OLE_LINK11"/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N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ol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ife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ptiderg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n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5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strointesti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2DFB" w:rsidRPr="00D839F6">
        <w:rPr>
          <w:rFonts w:ascii="Book Antiqua" w:eastAsia="Book Antiqua" w:hAnsi="Book Antiqua" w:cs="Book Antiqua"/>
          <w:color w:val="000000" w:themeColor="text1"/>
        </w:rPr>
        <w:t>(GI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k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EP)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yp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m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arly-sta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tec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chniqu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dosco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agin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id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re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id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.5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0000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2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WHO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rehensiv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id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orta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im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t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ph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an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pos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ame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pda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lifer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g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%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T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e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havi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no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/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</w:t>
      </w:r>
      <w:r w:rsidR="006537EE" w:rsidRPr="00D839F6">
        <w:rPr>
          <w:rFonts w:ascii="Book Antiqua" w:eastAsia="Book Antiqua" w:hAnsi="Book Antiqua" w:cs="Book Antiqua"/>
          <w:color w:val="000000" w:themeColor="text1"/>
        </w:rPr>
        <w:t>ve 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iderab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n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596"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41-9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proofErr w:type="gramStart"/>
      <w:r w:rsidR="00876596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p w14:paraId="25A3D7DB" w14:textId="4F40C1DC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u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.4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ere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u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8</w:t>
      </w:r>
      <w:r w:rsidR="00876596" w:rsidRPr="00D839F6">
        <w:rPr>
          <w:rFonts w:ascii="Book Antiqua" w:eastAsia="Book Antiqua" w:hAnsi="Book Antiqua" w:cs="Book Antiqua"/>
          <w:color w:val="000000" w:themeColor="text1"/>
        </w:rPr>
        <w:t>%</w:t>
      </w:r>
      <w:r w:rsidRPr="00D839F6">
        <w:rPr>
          <w:rFonts w:ascii="Book Antiqua" w:eastAsia="Book Antiqua" w:hAnsi="Book Antiqua" w:cs="Book Antiqua"/>
          <w:color w:val="000000" w:themeColor="text1"/>
        </w:rPr>
        <w:t>-2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6,7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nera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l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tegor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ilo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e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orde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9CB4F1" w14:textId="5CAAE62A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iteri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tegor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 w:rsidRPr="00D839F6">
        <w:rPr>
          <w:rFonts w:ascii="Book Antiqua" w:eastAsia="Book Antiqua" w:hAnsi="Book Antiqua" w:cs="Book Antiqua"/>
          <w:color w:val="000000" w:themeColor="text1"/>
        </w:rPr>
        <w:t>H</w:t>
      </w:r>
      <w:r w:rsidRPr="00D839F6">
        <w:rPr>
          <w:rFonts w:ascii="Book Antiqua" w:eastAsia="Book Antiqua" w:hAnsi="Book Antiqua" w:cs="Book Antiqua"/>
          <w:color w:val="000000" w:themeColor="text1"/>
        </w:rPr>
        <w:t>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iati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ividu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cover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 w:rsidRPr="00D839F6">
        <w:rPr>
          <w:rFonts w:ascii="Book Antiqua" w:eastAsia="Book Antiqua" w:hAnsi="Book Antiqua" w:cs="Book Antiqua"/>
          <w:color w:val="000000" w:themeColor="text1"/>
        </w:rPr>
        <w:t>For example, p</w:t>
      </w:r>
      <w:r w:rsidRPr="00D839F6">
        <w:rPr>
          <w:rFonts w:ascii="Book Antiqua" w:eastAsia="Book Antiqua" w:hAnsi="Book Antiqua" w:cs="Book Antiqua"/>
          <w:color w:val="000000" w:themeColor="text1"/>
        </w:rPr>
        <w:t>latinum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6F0167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113F"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equ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mploy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s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mos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mos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</w:t>
      </w:r>
      <w:r w:rsidR="00E9113F" w:rsidRPr="00D839F6">
        <w:rPr>
          <w:rFonts w:ascii="Book Antiqua" w:eastAsia="Book Antiqua" w:hAnsi="Book Antiqua" w:cs="Book Antiqua"/>
          <w:color w:val="000000" w:themeColor="text1"/>
        </w:rPr>
        <w:t>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ORR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5</w:t>
      </w:r>
      <w:r w:rsidR="00876596" w:rsidRPr="00D839F6">
        <w:rPr>
          <w:rFonts w:ascii="Book Antiqua" w:eastAsia="Book Antiqua" w:hAnsi="Book Antiqua" w:cs="Book Antiqua"/>
          <w:color w:val="000000" w:themeColor="text1"/>
        </w:rPr>
        <w:t>%</w:t>
      </w:r>
      <w:r w:rsidRPr="00D839F6">
        <w:rPr>
          <w:rFonts w:ascii="Book Antiqua" w:eastAsia="Book Antiqua" w:hAnsi="Book Antiqua" w:cs="Book Antiqua"/>
          <w:color w:val="000000" w:themeColor="text1"/>
        </w:rPr>
        <w:t>-70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on-fre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.4-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.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ectively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8-1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p w14:paraId="2BD6525D" w14:textId="5B289E41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Recent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596"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el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i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tinu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toposid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rt-ter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52132" w:rsidRPr="00D839F6">
        <w:rPr>
          <w:rFonts w:ascii="Book Antiqua" w:eastAsia="Book Antiqua" w:hAnsi="Book Antiqua" w:cs="Book Antiqua"/>
          <w:color w:val="000000" w:themeColor="text1"/>
        </w:rPr>
        <w:t>[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.8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4.3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393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52132"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DCR</w:t>
      </w:r>
      <w:r w:rsidR="00D52132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7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2.9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33</w:t>
      </w:r>
      <w:r w:rsidR="00D52132" w:rsidRPr="00D839F6">
        <w:rPr>
          <w:rFonts w:ascii="Book Antiqua" w:eastAsia="Book Antiqua" w:hAnsi="Book Antiqua" w:cs="Book Antiqua"/>
          <w:color w:val="000000" w:themeColor="text1"/>
        </w:rPr>
        <w:t>]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ng-ter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.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.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05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a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.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0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evaluatio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luoropyrimidine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xaliplat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FOLFOX/XELOX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peri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.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p w14:paraId="58227C95" w14:textId="3ECE62A3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tablish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en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ist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RRT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mis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ern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a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liv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amin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0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2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group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42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3%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C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n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DC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3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8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13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rettab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untri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rg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ens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adequac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orementio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ati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.</w:t>
      </w:r>
    </w:p>
    <w:p w14:paraId="6EC9733B" w14:textId="77777777" w:rsidR="00226146" w:rsidRPr="00D839F6" w:rsidRDefault="003A0378" w:rsidP="00226146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ea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merg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rigu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a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il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ulat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lecul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rnerst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i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r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il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ogn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r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bo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gain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>programmed death-ligand 1 (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</w:rPr>
        <w:t>/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 xml:space="preserve">programmed cell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lastRenderedPageBreak/>
        <w:t>death protein 1 (</w:t>
      </w:r>
      <w:r w:rsidRPr="00D839F6">
        <w:rPr>
          <w:rFonts w:ascii="Book Antiqua" w:eastAsia="Book Antiqua" w:hAnsi="Book Antiqua" w:cs="Book Antiqua"/>
          <w:color w:val="000000" w:themeColor="text1"/>
        </w:rPr>
        <w:t>PD-1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>cytotoxic T-lymphocyte-associated protein 4 (</w:t>
      </w:r>
      <w:r w:rsidRPr="00D839F6">
        <w:rPr>
          <w:rFonts w:ascii="Book Antiqua" w:eastAsia="Book Antiqua" w:hAnsi="Book Antiqua" w:cs="Book Antiqua"/>
          <w:color w:val="000000" w:themeColor="text1"/>
        </w:rPr>
        <w:t>CTLA-4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ICIs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efro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olution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lignanci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l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k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rk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lign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lano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SCLC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reas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estig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c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ach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ffici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3E124A91" w14:textId="5CA2A95D" w:rsidR="00A77B3E" w:rsidRPr="00D839F6" w:rsidRDefault="003A0378" w:rsidP="00226146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nirevie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rief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crib</w:t>
      </w:r>
      <w:r w:rsidR="00894230" w:rsidRPr="00D839F6">
        <w:rPr>
          <w:rFonts w:ascii="Book Antiqua" w:eastAsia="Book Antiqua" w:hAnsi="Book Antiqua" w:cs="Book Antiqua"/>
          <w:color w:val="000000" w:themeColor="text1"/>
        </w:rPr>
        <w:t>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g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tai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ri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l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estigations.</w:t>
      </w:r>
    </w:p>
    <w:bookmarkEnd w:id="6"/>
    <w:p w14:paraId="5EC36428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8E63750" w14:textId="37F5FB1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ROLE</w:t>
      </w:r>
      <w:r w:rsidR="00576231"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OF</w:t>
      </w:r>
      <w:r w:rsidR="00576231"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IMMUNOTHERAPY</w:t>
      </w:r>
      <w:r w:rsidR="00576231"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IN</w:t>
      </w:r>
      <w:r w:rsidR="00576231"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G3</w:t>
      </w:r>
      <w:r w:rsidR="00576231"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GEP-NETS</w:t>
      </w:r>
    </w:p>
    <w:p w14:paraId="02E4B74E" w14:textId="5CFDD95E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-analy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3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0FAB" w:rsidRPr="00D839F6">
        <w:rPr>
          <w:rFonts w:ascii="Book Antiqua" w:eastAsia="Book Antiqua" w:hAnsi="Book Antiqua" w:cs="Book Antiqua"/>
          <w:color w:val="000000" w:themeColor="text1"/>
        </w:rPr>
        <w:t>[</w:t>
      </w:r>
      <w:r w:rsidRPr="00D839F6">
        <w:rPr>
          <w:rFonts w:ascii="Book Antiqua" w:eastAsia="Book Antiqua" w:hAnsi="Book Antiqua" w:cs="Book Antiqua"/>
          <w:color w:val="000000" w:themeColor="text1"/>
        </w:rPr>
        <w:t>95%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 xml:space="preserve"> confidence interval </w:t>
      </w:r>
      <w:r w:rsidR="00320FAB" w:rsidRPr="00D839F6">
        <w:rPr>
          <w:rFonts w:ascii="Book Antiqua" w:eastAsia="Book Antiqua" w:hAnsi="Book Antiqua" w:cs="Book Antiqua"/>
          <w:color w:val="000000" w:themeColor="text1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CI</w:t>
      </w:r>
      <w:r w:rsidR="00320FAB"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%</w:t>
      </w:r>
      <w:r w:rsidRPr="00D839F6">
        <w:rPr>
          <w:rFonts w:ascii="Book Antiqua" w:eastAsia="Book Antiqua" w:hAnsi="Book Antiqua" w:cs="Book Antiqua"/>
          <w:color w:val="000000" w:themeColor="text1"/>
        </w:rPr>
        <w:t>-15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7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1</w:t>
      </w:r>
      <w:r w:rsidR="00320FAB" w:rsidRPr="00D839F6">
        <w:rPr>
          <w:rFonts w:ascii="Book Antiqua" w:hAnsi="Book Antiqua" w:cs="Book Antiqua"/>
          <w:color w:val="000000" w:themeColor="text1"/>
          <w:lang w:eastAsia="zh-CN"/>
        </w:rPr>
        <w:t>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t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C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2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.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D839F6">
        <w:rPr>
          <w:rFonts w:ascii="Book Antiqua" w:hAnsi="Book Antiqua" w:cs="Book Antiqua"/>
          <w:color w:val="000000" w:themeColor="text1"/>
          <w:lang w:eastAsia="zh-CN"/>
        </w:rPr>
        <w:t>(</w:t>
      </w:r>
      <w:r w:rsidRPr="00D839F6">
        <w:rPr>
          <w:rFonts w:ascii="Book Antiqua" w:eastAsia="Book Antiqua" w:hAnsi="Book Antiqua" w:cs="Book Antiqua"/>
          <w:color w:val="000000" w:themeColor="text1"/>
        </w:rPr>
        <w:t>95%CI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.6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-</w:t>
      </w:r>
      <w:r w:rsidRPr="00D839F6">
        <w:rPr>
          <w:rFonts w:ascii="Book Antiqua" w:eastAsia="Book Antiqua" w:hAnsi="Book Antiqua" w:cs="Book Antiqua"/>
          <w:color w:val="000000" w:themeColor="text1"/>
        </w:rPr>
        <w:t>5.4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6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1</w:t>
      </w:r>
      <w:r w:rsidR="00232B0A" w:rsidRPr="00D839F6">
        <w:rPr>
          <w:rFonts w:ascii="Book Antiqua" w:hAnsi="Book Antiqua" w:cs="Book Antiqua"/>
          <w:color w:val="000000" w:themeColor="text1"/>
          <w:lang w:eastAsia="zh-CN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95%CI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.8</w:t>
      </w:r>
      <w:r w:rsidR="00232B0A" w:rsidRPr="00D839F6">
        <w:rPr>
          <w:rFonts w:ascii="Book Antiqua" w:eastAsia="Book Antiqua" w:hAnsi="Book Antiqua" w:cs="Book Antiqua"/>
          <w:color w:val="000000" w:themeColor="text1"/>
        </w:rPr>
        <w:t>-</w:t>
      </w:r>
      <w:r w:rsidRPr="00D839F6">
        <w:rPr>
          <w:rFonts w:ascii="Book Antiqua" w:eastAsia="Book Antiqua" w:hAnsi="Book Antiqua" w:cs="Book Antiqua"/>
          <w:color w:val="000000" w:themeColor="text1"/>
        </w:rPr>
        <w:t>21.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8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1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16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ject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7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igina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know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.4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pa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grou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 xml:space="preserve">can </w:t>
      </w:r>
      <w:r w:rsidRPr="00D839F6">
        <w:rPr>
          <w:rFonts w:ascii="Book Antiqua" w:eastAsia="Book Antiqua" w:hAnsi="Book Antiqua" w:cs="Book Antiqua"/>
          <w:color w:val="000000" w:themeColor="text1"/>
        </w:rPr>
        <w:t>sh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D839F6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gene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o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velop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v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N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time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8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m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D839F6">
        <w:rPr>
          <w:rFonts w:ascii="Book Antiqua" w:eastAsia="Book Antiqua" w:hAnsi="Book Antiqua" w:cs="Book Antiqua"/>
          <w:color w:val="000000" w:themeColor="text1"/>
        </w:rPr>
        <w:t xml:space="preserve">have </w:t>
      </w:r>
      <w:r w:rsidRPr="00D839F6">
        <w:rPr>
          <w:rFonts w:ascii="Book Antiqua" w:eastAsia="Book Antiqua" w:hAnsi="Book Antiqua" w:cs="Book Antiqua"/>
          <w:color w:val="000000" w:themeColor="text1"/>
        </w:rPr>
        <w:t>ev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pecul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velo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-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um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velo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ct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adenocarcinoma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9,2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m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licati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pec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flu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oic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s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predi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g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ime.</w:t>
      </w:r>
    </w:p>
    <w:p w14:paraId="1B58EA81" w14:textId="10DBA1DA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T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mmariz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C9A" w:rsidRPr="00D839F6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lo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sent</w:t>
      </w:r>
      <w:r w:rsidR="00736C9A" w:rsidRPr="00D839F6">
        <w:rPr>
          <w:rFonts w:ascii="Book Antiqua" w:eastAsia="Book Antiqua" w:hAnsi="Book Antiqua" w:cs="Book Antiqua"/>
          <w:color w:val="000000" w:themeColor="text1"/>
        </w:rPr>
        <w:t>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s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al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ze</w:t>
      </w:r>
      <w:r w:rsidR="00736C9A" w:rsidRPr="00D839F6">
        <w:rPr>
          <w:rFonts w:ascii="Book Antiqua" w:eastAsia="Book Antiqua" w:hAnsi="Book Antiqua" w:cs="Book Antiqua"/>
          <w:color w:val="000000" w:themeColor="text1"/>
        </w:rPr>
        <w:t>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term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1/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TLA-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angiogenesi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3D290F10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B33AC21" w14:textId="504B181B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</w:t>
      </w:r>
      <w:r w:rsidR="00AD056F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I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="00232B0A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m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notherapy</w:t>
      </w:r>
    </w:p>
    <w:p w14:paraId="385F6D98" w14:textId="3EB73BD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ensiv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estig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</w:t>
      </w:r>
      <w:r w:rsidR="00736C9A" w:rsidRPr="00D839F6">
        <w:rPr>
          <w:rFonts w:ascii="Book Antiqua" w:eastAsia="Book Antiqua" w:hAnsi="Book Antiqua" w:cs="Book Antiqua"/>
          <w:color w:val="000000" w:themeColor="text1"/>
        </w:rPr>
        <w:t>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C9A" w:rsidRPr="00D839F6">
        <w:rPr>
          <w:rFonts w:ascii="Book Antiqua" w:eastAsia="Book Antiqua" w:hAnsi="Book Antiqua" w:cs="Book Antiqua"/>
          <w:color w:val="000000" w:themeColor="text1"/>
        </w:rPr>
        <w:t>f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ampl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KEYNOTE-28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KEYNOTE-158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llect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2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.3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limi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x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.7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a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-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gative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ndom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for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2DFB" w:rsidRPr="00D839F6">
        <w:rPr>
          <w:rFonts w:ascii="Book Antiqua" w:eastAsia="Book Antiqua" w:hAnsi="Book Antiqua" w:cs="Book Antiqua"/>
          <w:color w:val="000000" w:themeColor="text1"/>
        </w:rPr>
        <w:t>G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disease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6D5"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le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CR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%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llow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4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1C7D21" w:rsidRPr="00D839F6">
        <w:rPr>
          <w:rFonts w:ascii="Book Antiqua" w:eastAsia="Book Antiqua" w:hAnsi="Book Antiqua" w:cs="Book Antiqua"/>
          <w:color w:val="000000" w:themeColor="text1"/>
        </w:rPr>
        <w:t>mentio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clu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m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2955069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7D21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clu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ru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3352934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26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CT03278405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27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CT03278379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28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CT0314740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condu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2/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eal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hib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embrolizuma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ezolizumab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9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p w14:paraId="3FFC2095" w14:textId="167EE7CB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JS001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man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gG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bo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velop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316785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olv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7" w:name="OLE_LINK5"/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bookmarkEnd w:id="7"/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</w:t>
      </w:r>
      <w:r w:rsidR="008927E3" w:rsidRPr="00D839F6">
        <w:rPr>
          <w:rFonts w:ascii="Book Antiqua" w:eastAsia="Book Antiqua" w:hAnsi="Book Antiqua" w:cs="Book Antiqua"/>
          <w:color w:val="000000" w:themeColor="text1"/>
        </w:rPr>
        <w:t xml:space="preserve">ly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ORR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8.7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I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.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rRECIST</w:t>
      </w:r>
      <w:proofErr w:type="spellEnd"/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gges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tati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urd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TMB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927E3" w:rsidRPr="00D839F6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D839F6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50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7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19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75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6.1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3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467ACF17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06792D3" w14:textId="004F3296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ti-angiogenesis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s</w:t>
      </w:r>
    </w:p>
    <w:p w14:paraId="507890F4" w14:textId="1D8F1DEE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issu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scular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sc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dothel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VEGF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telet-deri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brobla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ulin-lik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nsform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-α/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β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osu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GF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ogniz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ll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ll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2,33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</w:p>
    <w:p w14:paraId="3C5DB47C" w14:textId="246CA883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lma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giogene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controll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velop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sse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jac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rm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issu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atu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icrovessel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racter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ructu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ncti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normaliti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rmaliz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sc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ructu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rug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-molecu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bo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-molecu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yros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n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he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lecul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kin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ru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tra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ytotox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du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t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ulat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o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ibu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mobilization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4,3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1E1DCB3" w14:textId="26565C0B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lecu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rg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D839F6">
        <w:rPr>
          <w:rFonts w:ascii="Book Antiqua" w:eastAsia="Book Antiqua" w:hAnsi="Book Antiqua" w:cs="Book Antiqua"/>
          <w:color w:val="000000" w:themeColor="text1"/>
        </w:rPr>
        <w:t>VEGF</w:t>
      </w:r>
      <w:r w:rsidRPr="00D839F6">
        <w:rPr>
          <w:rFonts w:ascii="Book Antiqua" w:eastAsia="Book Antiqua" w:hAnsi="Book Antiqua" w:cs="Book Antiqua"/>
          <w:color w:val="000000" w:themeColor="text1"/>
        </w:rPr>
        <w:t>-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VEGFR-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brobla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ptor-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lony-stimula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CSF-1R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lock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SF-1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du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lar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crophag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yp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rticipa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sup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mo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growth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6,37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ndomiz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uble-bli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SANET-e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NET-p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ri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ceb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ic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l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F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placebo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37,38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sen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derwa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927E3" w:rsidRPr="00D839F6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3879057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-1-20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ccur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/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2/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2/11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8927E3" w:rsidRPr="00D839F6">
        <w:rPr>
          <w:rFonts w:ascii="Book Antiqua" w:eastAsia="Book Antiqua" w:hAnsi="Book Antiqua" w:cs="Book Antiqua"/>
          <w:color w:val="000000" w:themeColor="text1"/>
        </w:rPr>
        <w:t>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mission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39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tribu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4169672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fract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C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0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%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</w:t>
      </w:r>
      <w:r w:rsidR="008927E3" w:rsidRPr="00D839F6">
        <w:rPr>
          <w:rFonts w:ascii="Book Antiqua" w:eastAsia="Book Antiqua" w:hAnsi="Book Antiqua" w:cs="Book Antiqua"/>
          <w:color w:val="000000" w:themeColor="text1"/>
        </w:rPr>
        <w:t xml:space="preserve">ve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olv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ruiting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erven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orafeni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erven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envatinib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le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ce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3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ez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vac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307451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lera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ra-</w:t>
      </w:r>
      <w:proofErr w:type="spellStart"/>
      <w:r w:rsidR="00736E38" w:rsidRPr="00D839F6">
        <w:rPr>
          <w:rFonts w:ascii="Book Antiqua" w:eastAsia="Book Antiqua" w:hAnsi="Book Antiqua" w:cs="Book Antiqua"/>
          <w:color w:val="000000" w:themeColor="text1"/>
        </w:rPr>
        <w:t>p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5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ectively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i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ither.</w:t>
      </w:r>
    </w:p>
    <w:p w14:paraId="00DCAF33" w14:textId="55D0CB4C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iv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vor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limi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gh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timi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’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</w:p>
    <w:p w14:paraId="2D39E7DC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1809C78" w14:textId="26F8A7EA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="00AD056F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therapy</w:t>
      </w:r>
    </w:p>
    <w:p w14:paraId="5DFF79C0" w14:textId="1317042C" w:rsidR="00A77B3E" w:rsidRPr="00D839F6" w:rsidRDefault="00747F02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 xml:space="preserve">The United States </w:t>
      </w:r>
      <w:r w:rsidR="00736E38" w:rsidRPr="00D839F6">
        <w:rPr>
          <w:rFonts w:ascii="Book Antiqua" w:eastAsia="Book Antiqua" w:hAnsi="Book Antiqua" w:cs="Book Antiqua"/>
          <w:color w:val="000000" w:themeColor="text1"/>
        </w:rPr>
        <w:t>Fo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D839F6">
        <w:rPr>
          <w:rFonts w:ascii="Book Antiqua" w:eastAsia="Book Antiqua" w:hAnsi="Book Antiqua" w:cs="Book Antiqua"/>
          <w:color w:val="000000" w:themeColor="text1"/>
        </w:rPr>
        <w:t>Dru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D839F6">
        <w:rPr>
          <w:rFonts w:ascii="Book Antiqua" w:eastAsia="Book Antiqua" w:hAnsi="Book Antiqua" w:cs="Book Antiqua"/>
          <w:color w:val="000000" w:themeColor="text1"/>
        </w:rPr>
        <w:t>Administr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ppro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(anti-CTLA-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(anti-PD-1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(N+I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melano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epatocell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un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unresect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malign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leu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mesothelioma</w:t>
      </w:r>
      <w:r w:rsidR="003A0378"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42-44]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a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single-ag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(CA209-538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24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especi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typ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bronch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3A0378" w:rsidRPr="00D839F6">
        <w:rPr>
          <w:rFonts w:ascii="Book Antiqua" w:eastAsia="Book Antiqua" w:hAnsi="Book Antiqua" w:cs="Book Antiqua"/>
          <w:color w:val="000000" w:themeColor="text1"/>
        </w:rPr>
        <w:t>carcinoid</w:t>
      </w:r>
      <w:r w:rsidR="003A0378"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3A0378"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5]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A0378" w:rsidRPr="00D839F6">
        <w:rPr>
          <w:rFonts w:ascii="Book Antiqua" w:eastAsia="Book Antiqua" w:hAnsi="Book Antiqua" w:cs="Book Antiqua"/>
          <w:color w:val="000000" w:themeColor="text1"/>
        </w:rPr>
        <w:t>pNEN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I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43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33.3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spond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diseas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or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o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A0378" w:rsidRPr="00D839F6">
        <w:rPr>
          <w:rFonts w:ascii="Book Antiqua" w:eastAsia="Book Antiqua" w:hAnsi="Book Antiqua" w:cs="Book Antiqua"/>
          <w:color w:val="000000" w:themeColor="text1"/>
        </w:rPr>
        <w:t>pN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spons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sul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breakthr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ppl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EP-NE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urrent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(NCT04969887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evalu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mmunotherapy-sen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A209-53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regist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expe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comple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D839F6">
        <w:rPr>
          <w:rFonts w:ascii="Book Antiqua" w:eastAsia="Book Antiqua" w:hAnsi="Book Antiqua" w:cs="Book Antiqua"/>
          <w:color w:val="000000" w:themeColor="text1"/>
        </w:rPr>
        <w:t>2024.</w:t>
      </w:r>
    </w:p>
    <w:p w14:paraId="2CEEAE41" w14:textId="31E15F2D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ll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WO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CT02834013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epNEN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exclu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L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I-NEN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47F02" w:rsidRPr="00D839F6">
        <w:rPr>
          <w:rFonts w:ascii="Book Antiqua" w:eastAsia="Book Antiqua" w:hAnsi="Book Antiqua" w:cs="Book Antiqua"/>
          <w:color w:val="000000" w:themeColor="text1"/>
        </w:rPr>
        <w:t xml:space="preserve">had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ddle/</w:t>
      </w:r>
      <w:r w:rsidR="00747F02" w:rsidRPr="00D839F6">
        <w:rPr>
          <w:rFonts w:ascii="Book Antiqua" w:eastAsia="Book Antiqua" w:hAnsi="Book Antiqua" w:cs="Book Antiqua"/>
          <w:color w:val="000000" w:themeColor="text1"/>
        </w:rPr>
        <w:t>l</w:t>
      </w:r>
      <w:r w:rsidRPr="00D839F6">
        <w:rPr>
          <w:rFonts w:ascii="Book Antiqua" w:eastAsia="Book Antiqua" w:hAnsi="Book Antiqua" w:cs="Book Antiqua"/>
          <w:color w:val="000000" w:themeColor="text1"/>
        </w:rPr>
        <w:t>ow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4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0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im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origi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dic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ividu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explored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6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satellite-stabl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eal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6%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fortunate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for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mi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lem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is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ff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n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4.75%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termin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llenging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B9FBA32" w14:textId="47E171B9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Durva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anti-PD-L1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remelim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anti-CTLA-4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D+T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igi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N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-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presen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M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meeting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47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is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.1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6.1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-m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+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rettab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am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duct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B6EE0D" w14:textId="4E77A608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gge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ative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im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ea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+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c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D7330E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FCE5AC1" w14:textId="1A2FD80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</w:t>
      </w:r>
    </w:p>
    <w:p w14:paraId="5A7C8091" w14:textId="76BB6B78" w:rsidR="00A77B3E" w:rsidRPr="00D839F6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Cur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e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alers’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oi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6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temozolomide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9,48,49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n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cond-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ter-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ari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tablis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e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crib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en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tinum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fortunate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pecif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.</w:t>
      </w:r>
    </w:p>
    <w:p w14:paraId="0F16D016" w14:textId="77777777" w:rsidR="00320FAB" w:rsidRPr="00D839F6" w:rsidRDefault="00320FAB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2D1309F" w14:textId="6D60391A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mmunotherapies</w:t>
      </w:r>
    </w:p>
    <w:p w14:paraId="7E430E9D" w14:textId="6AE524ED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estig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l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G52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LAG-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77</w:t>
      </w:r>
      <w:r w:rsidRPr="00D839F6">
        <w:rPr>
          <w:rFonts w:ascii="Book Antiqua" w:eastAsia="Book Antiqua" w:hAnsi="Book Antiqua" w:cs="Book Antiqua"/>
          <w:color w:val="000000" w:themeColor="text1"/>
        </w:rPr>
        <w:t>Lu-DOTAT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RRT)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ver-dire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ransarteria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mbol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90</w:t>
      </w:r>
      <w:r w:rsidRPr="00D839F6">
        <w:rPr>
          <w:rFonts w:ascii="Book Antiqua" w:eastAsia="Book Antiqua" w:hAnsi="Book Antiqua" w:cs="Book Antiqua"/>
          <w:color w:val="000000" w:themeColor="text1"/>
        </w:rPr>
        <w:t>Yttriu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sph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dioembolization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ccin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viv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cc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VaxM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ndri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a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utologo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mogen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D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ccine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t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ccin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je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rui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ag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6D94887B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644C2CD" w14:textId="2744C89C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redictive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mmunotherapies</w:t>
      </w:r>
    </w:p>
    <w:p w14:paraId="46F236DF" w14:textId="5CAE02D2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iv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i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know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id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log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“cold”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c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mmunoactiv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onent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ge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c</w:t>
      </w:r>
      <w:r w:rsidR="00A91772" w:rsidRPr="00D839F6">
        <w:rPr>
          <w:rFonts w:ascii="Book Antiqua" w:eastAsia="Book Antiqua" w:hAnsi="Book Antiqua" w:cs="Book Antiqua"/>
          <w:color w:val="000000" w:themeColor="text1"/>
        </w:rPr>
        <w:t>.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50,5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52FE15A" w14:textId="2C213426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Immunohistochem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sess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redib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pi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2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.3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%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sid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randomi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C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F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bser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-neg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3EB2"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Pr="00D839F6">
        <w:rPr>
          <w:rFonts w:ascii="Book Antiqua" w:eastAsia="Book Antiqua" w:hAnsi="Book Antiqua" w:cs="Book Antiqua"/>
          <w:color w:val="000000" w:themeColor="text1"/>
        </w:rPr>
        <w:t>-po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up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as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scrib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50.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7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.019)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30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ider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r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uffici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dentify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quantify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rtherm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case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2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pul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28E51975" w14:textId="7A2A49BA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457E3" w:rsidRPr="00D839F6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TMB-H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satelli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stability-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MSI-H)/defici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smat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a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te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MMR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er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3]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lu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4]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0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-H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si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betw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/G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-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igi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mpl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nom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-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soc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re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rio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types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5]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cov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N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cre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M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nizelo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57]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n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S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ccur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.3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8/152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.4%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1/29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.</w:t>
      </w:r>
    </w:p>
    <w:p w14:paraId="780E5639" w14:textId="7691C74F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Pre-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sess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vid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reen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d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.</w:t>
      </w:r>
    </w:p>
    <w:p w14:paraId="590EB5CD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461654C" w14:textId="7777777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4777D6B2" w14:textId="007B28CC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8" w:name="OLE_LINK12"/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nirevie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ree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mit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ow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light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u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tenti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jec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de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gges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res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reme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mis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B744C72" w14:textId="5011BA91" w:rsidR="00A77B3E" w:rsidRPr="00D839F6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sen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vestiga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z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ve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lleng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counte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llec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lu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c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inclu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riv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ophage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know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issu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tribu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terogene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ditional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cus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ca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go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fanc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du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fir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side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ferenc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ilita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reen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efit.</w:t>
      </w:r>
    </w:p>
    <w:bookmarkEnd w:id="8"/>
    <w:p w14:paraId="17A58CD4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5186B92" w14:textId="7777777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CKNOWLEDGEMENTS</w:t>
      </w:r>
    </w:p>
    <w:p w14:paraId="54E38F9D" w14:textId="7D9E964C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9" w:name="OLE_LINK13"/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titu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hola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.</w:t>
      </w:r>
    </w:p>
    <w:bookmarkEnd w:id="9"/>
    <w:p w14:paraId="39095021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553D084" w14:textId="7777777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03E403E8" w14:textId="036B501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bookmarkStart w:id="10" w:name="OLE_LINK9"/>
      <w:bookmarkStart w:id="11" w:name="OLE_LINK14"/>
      <w:r w:rsidRPr="00D839F6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ronsky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B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rgenszter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th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u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eoplasi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991-100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909180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j.neo.2017.09.002]</w:t>
      </w:r>
    </w:p>
    <w:p w14:paraId="5D768397" w14:textId="6E13FFFA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asari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i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nd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ide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alen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utcom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proofErr w:type="gram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at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AMA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35-134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844866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01/jamaoncol.2017.0589]</w:t>
      </w:r>
    </w:p>
    <w:p w14:paraId="26A32D6B" w14:textId="118A414A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indi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limstr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bedi-Ardeka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sm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rambil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usam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rijg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iete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l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agga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rnandez-Cues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löppe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Clugga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c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hgak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kh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asa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carp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coaze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av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alli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rouilla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riek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e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ame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ernati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gen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IARC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WHO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sens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pos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Mod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ath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70-178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14003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38/s41379-018-0110-y]</w:t>
      </w:r>
    </w:p>
    <w:p w14:paraId="5D123B7C" w14:textId="3206300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levroudis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E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pe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atziioanno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so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al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altsa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skalak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til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18</w:t>
      </w:r>
      <w:r w:rsidRPr="00D839F6">
        <w:rPr>
          <w:rFonts w:ascii="Book Antiqua" w:eastAsia="Book Antiqua" w:hAnsi="Book Antiqua" w:cs="Book Antiqua"/>
          <w:color w:val="000000" w:themeColor="text1"/>
        </w:rPr>
        <w:t>F-FD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i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-Analysi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s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92019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3390/cancers13081813]</w:t>
      </w:r>
    </w:p>
    <w:p w14:paraId="1F80E72E" w14:textId="44153E3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hah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ldn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n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laszkowsk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roc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ck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n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iorda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lfdanar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lper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an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es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andee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ard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uvshinoff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e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ll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llarisett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lgad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hahe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are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ul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ssm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rikalin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Uboh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ijayvergi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yn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chstetl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re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er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.2021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CC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acti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uidelin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atl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omp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etw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39-86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34021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6004/jnccn.2021.0032]</w:t>
      </w:r>
    </w:p>
    <w:p w14:paraId="2F318F1A" w14:textId="5E89506B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coazec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Y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ouvelar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nge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uyétan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isot-Locar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aro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pa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oup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fessi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actic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agno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su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y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-Ye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en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ologis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05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7-7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74425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9/000448431]</w:t>
      </w:r>
    </w:p>
    <w:p w14:paraId="1B4BA58D" w14:textId="4233D49E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Yao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ss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agoho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dall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lem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authe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sh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va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B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ndr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ea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"carcinoid"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pidemi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5,82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s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at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08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63-307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856589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07.15.4377]</w:t>
      </w:r>
    </w:p>
    <w:p w14:paraId="401AC22D" w14:textId="6EBE5DC8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ollazadegan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ro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ur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Trea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ptions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11050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07/s11864-021-00866-9]</w:t>
      </w:r>
    </w:p>
    <w:p w14:paraId="5D981BC7" w14:textId="476B85E3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orbye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n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estermar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l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sterlu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ue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ofs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u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hrli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irkemey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hiis-Evens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iagi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onbae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ver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ls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derspi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sm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n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gastrointesti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RD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3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4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52-16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296799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93/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nnonc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/mds276]</w:t>
      </w:r>
    </w:p>
    <w:p w14:paraId="2F6E7C8F" w14:textId="2650947F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eetfeld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ougn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ls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ink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orbat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esp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rrius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v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'Too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l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nowledg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mbe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5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57-66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611360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530/ERC-15-0119]</w:t>
      </w:r>
    </w:p>
    <w:p w14:paraId="3CAD3691" w14:textId="66EEA2F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eong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Jeo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y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yo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Yo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unresectabl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&lt;55%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le-ar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SMO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p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01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90186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j.esmoop.2021.100119]</w:t>
      </w:r>
    </w:p>
    <w:p w14:paraId="5C13307E" w14:textId="2950D04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amberti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uscedd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ongiovann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rard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nia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rinz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nuzz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mpa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luoropyrimid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xaliplat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nal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lsevier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sterda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therland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776-S776</w:t>
      </w:r>
    </w:p>
    <w:p w14:paraId="6738271D" w14:textId="68050766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arlse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E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zi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an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ozinsky-Glas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hmadzadehfa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n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Zande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wik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l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ura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ink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av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ill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itt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rveschou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eirovit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rby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cen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27-23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54055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530/ERC-18-0424]</w:t>
      </w:r>
    </w:p>
    <w:p w14:paraId="70417F77" w14:textId="6DFF2AE9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lement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taia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renz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raciglia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mi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nnel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zzoloruss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rz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antorso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ar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azio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afut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tu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rcomas?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Transl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9026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86/s12967-021-02829-y]</w:t>
      </w:r>
    </w:p>
    <w:p w14:paraId="1BC3E2B5" w14:textId="40E370C6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atel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P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hu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a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il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s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nta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as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ghdad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tra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talic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r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ywar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Le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r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yer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y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let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lank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urzroc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CTLA-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lock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DA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SWO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609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290-229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96933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1078-0432.CCR-19-3356]</w:t>
      </w:r>
    </w:p>
    <w:p w14:paraId="44DCF193" w14:textId="7BCF8D4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Bongiovanni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iora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zza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ivera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occhi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aust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en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ass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ansovi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iv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f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-Analysi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harmaceuticals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06783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3390/ph14050476]</w:t>
      </w:r>
    </w:p>
    <w:p w14:paraId="6B2C7A9A" w14:textId="00919D5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ellat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otterea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lmier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y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rch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rezaul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oria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ur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tu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rectio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s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07003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3390/cancers13102448]</w:t>
      </w:r>
    </w:p>
    <w:p w14:paraId="24685CDC" w14:textId="2E6BAF9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Botling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amarc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j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orlé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önng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ja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riks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llm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ind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kogsei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ro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f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10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91-89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65845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9/000504392]</w:t>
      </w:r>
    </w:p>
    <w:p w14:paraId="52BF2196" w14:textId="226202D6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orbye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ud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r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bl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yon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inol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Metab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orth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4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83-69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09872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j.ecl.2018.05.001]</w:t>
      </w:r>
    </w:p>
    <w:p w14:paraId="09786424" w14:textId="4A3ADED9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Tang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Untc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'Rei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hal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Ji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stur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l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limstr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phologica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a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onent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hw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6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11-10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648204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1078-0432.CCR-15-0548]</w:t>
      </w:r>
    </w:p>
    <w:p w14:paraId="6AA67B16" w14:textId="3A2E947E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ehnert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'Nei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ntor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chellen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H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shvai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uzanov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s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urnea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ollebecqu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Éle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mur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u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e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am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ath-lig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-posi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02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21-30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32004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02/cncr.32883]</w:t>
      </w:r>
    </w:p>
    <w:p w14:paraId="0FCCFC2C" w14:textId="29529437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2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trosberg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zu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n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lor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hapira-Fromm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ki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kahas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'Nei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om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olkem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rwo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doux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f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124-21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98046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1078-0432.CCR-19-3014]</w:t>
      </w:r>
    </w:p>
    <w:p w14:paraId="45F2DD28" w14:textId="77410E9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Vijayvergia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N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asar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itw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uba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lpaug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ot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uny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nling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Engstrom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spectiv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B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09-13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15250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38/s41416-020-0775-0]</w:t>
      </w:r>
    </w:p>
    <w:p w14:paraId="111B11B7" w14:textId="19C3B91A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ulvey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ggarw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ina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p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ol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labr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abowsk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darres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onel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ns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K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one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6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19.37.4_suppl.363]</w:t>
      </w:r>
    </w:p>
    <w:p w14:paraId="56834636" w14:textId="5FD6B02E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Yao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zi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v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uszniewsk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afut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mpa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ijiok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der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uimbau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jat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uscedd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eisi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gtyarev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hilkru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d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ll/poorly-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48035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530/ERC-20-0382]</w:t>
      </w:r>
    </w:p>
    <w:p w14:paraId="05297052" w14:textId="6FD9F3A8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Fottner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postolid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rrat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ru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ich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cha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e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l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M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be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cen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0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AVENEC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10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19.37.15_suppl.4103]</w:t>
      </w:r>
    </w:p>
    <w:p w14:paraId="21C6A014" w14:textId="6A51C555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2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aufma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L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uss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m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hati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erheyd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'Angel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i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ebbé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net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ilel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rown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w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r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hnk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eydebrec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uillero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ghie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-refract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rk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ulticentre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le-grou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6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74-138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759280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S1470-2045(16)30364-3]</w:t>
      </w:r>
    </w:p>
    <w:p w14:paraId="5BF7F223" w14:textId="696A5D2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bstrac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sen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discipli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irt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mposiu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r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eri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ciet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-3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ancre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50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41-46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83597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97/MPA.0000000000001763]</w:t>
      </w:r>
    </w:p>
    <w:p w14:paraId="5210FE82" w14:textId="0DCF7FBC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2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ile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cGarra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Eirin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bd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ar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nb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lfdanar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rienc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ancre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50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00-50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93966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97/MPA.0000000000001794]</w:t>
      </w:r>
    </w:p>
    <w:p w14:paraId="71009A3D" w14:textId="7A2E45A0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fet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ur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ple-Cen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337-234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08634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1078-0432.CCR-19-4000]</w:t>
      </w:r>
    </w:p>
    <w:p w14:paraId="3F2A0E45" w14:textId="2254A69F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ives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lle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'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Quaresmin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izz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cc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ilvestr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environ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plicatio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0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3-9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69943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9/000497355]</w:t>
      </w:r>
    </w:p>
    <w:p w14:paraId="4B724D80" w14:textId="47B8F1BC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Griffioen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W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m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lijham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oeneweg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giogene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mpani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cre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flammato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dothelium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Blo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96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88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67-67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69581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82/blood.V88.2.667.bloodjournal882667]</w:t>
      </w:r>
    </w:p>
    <w:p w14:paraId="7B13F892" w14:textId="1063E54B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anegold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ingeman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akagaw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col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t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c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rustugu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rinò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elip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enne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rrid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rabell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niuszk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rnex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ovell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apott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ér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yrigo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Meerbeec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Zandwij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oke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ntiangiogenes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ynergis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SCL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Thorac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94-20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772929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j.jtho.2016.10.003]</w:t>
      </w:r>
    </w:p>
    <w:p w14:paraId="4833E769" w14:textId="7647E89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hrimali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K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heor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innasam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estif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senber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g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cre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ymphocyt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filtr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ha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op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70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171-618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63107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0008-5472.CAN-10-0153]</w:t>
      </w:r>
    </w:p>
    <w:p w14:paraId="0A41700E" w14:textId="386B70E5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imenez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aze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omán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Gonzale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eochromocyto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ragangliom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239-R25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36977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530/ERC-20-0043]</w:t>
      </w:r>
    </w:p>
    <w:p w14:paraId="0B747273" w14:textId="5D3BC37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i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crophag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si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olog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l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licatio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Hematol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7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3000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86/s13045-019-0760-3]</w:t>
      </w:r>
    </w:p>
    <w:p w14:paraId="0D576372" w14:textId="005B530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Xi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Q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i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SANET-p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uble-blin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cebo-controll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1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489-149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96681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S1470-2045(20)30493-9]</w:t>
      </w:r>
    </w:p>
    <w:p w14:paraId="6C8ED2B2" w14:textId="1CA6D5BB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Q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Xi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i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extra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SANET-ep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uble-blin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acebo-controll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1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500-151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2" w:name="OLE_LINK8"/>
      <w:r w:rsidRPr="00D839F6">
        <w:rPr>
          <w:rFonts w:ascii="Book Antiqua" w:eastAsia="Book Antiqua" w:hAnsi="Book Antiqua" w:cs="Book Antiqua"/>
          <w:color w:val="000000" w:themeColor="text1"/>
        </w:rPr>
        <w:t>32966811</w:t>
      </w:r>
      <w:bookmarkEnd w:id="12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S1470-2045(20)30496-4]</w:t>
      </w:r>
    </w:p>
    <w:p w14:paraId="3E35DF0A" w14:textId="31A11D57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3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ao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le-Ar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prin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qu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21203/rs.3.rs-125321/v1]</w:t>
      </w:r>
    </w:p>
    <w:p w14:paraId="33BA5D86" w14:textId="569EF4AB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4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cente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ingle-ar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1619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21.39.15_suppl.e16199]</w:t>
      </w:r>
    </w:p>
    <w:p w14:paraId="0FA29DD2" w14:textId="1DCCF38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alperi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asar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gelm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hosal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hvas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rv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trell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rtaz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r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ckenn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istub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hulz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utrea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arbonn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u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w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ez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vac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T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8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1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20.38.4_suppl.619]</w:t>
      </w:r>
    </w:p>
    <w:p w14:paraId="6C8D4758" w14:textId="058B5EC3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Wright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D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v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CC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ogy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(Willisto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ark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293694]</w:t>
      </w:r>
    </w:p>
    <w:p w14:paraId="02F6F4CE" w14:textId="580F61BE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ampbell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T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Xi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br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imene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enkates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uble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Ka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oueir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Greg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illbridg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rtazav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il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re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93/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nnonc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/mdz249.082]</w:t>
      </w:r>
    </w:p>
    <w:p w14:paraId="571A43CC" w14:textId="4A6006E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Wright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D839F6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D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pprov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resectab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lign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eu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esotheliom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ogy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(Willisto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ark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4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502-50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3" w:name="OLE_LINK7"/>
      <w:r w:rsidRPr="00D839F6">
        <w:rPr>
          <w:rFonts w:ascii="Book Antiqua" w:eastAsia="Book Antiqua" w:hAnsi="Book Antiqua" w:cs="Book Antiqua"/>
          <w:color w:val="000000" w:themeColor="text1"/>
        </w:rPr>
        <w:t>33206991</w:t>
      </w:r>
      <w:bookmarkEnd w:id="13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46883/ONC.2020.3411.0502]</w:t>
      </w:r>
    </w:p>
    <w:p w14:paraId="25A7D576" w14:textId="43276E77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Klei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rkm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hae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derhi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rli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cket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cot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agria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h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lm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eb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grou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209-53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454-445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53278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158/1078-0432.CCR-20-0621]</w:t>
      </w:r>
    </w:p>
    <w:p w14:paraId="32B4CD03" w14:textId="434BCF9D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Patel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P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yer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a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nd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ywar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cLeo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r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hu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y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let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lank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urzroc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CTLA-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lock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DART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WO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1609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hor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194-320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88214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02/cncr.33591]</w:t>
      </w:r>
    </w:p>
    <w:p w14:paraId="5D29A7F5" w14:textId="3186446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4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apdevila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eul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ópe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rcía-Carboner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naven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ustodi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ubill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on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ordo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mona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yona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esp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lanco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odesid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imenez-Fonsec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iúde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st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uño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evil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lano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gur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rnando-Cuber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nza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-coho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urval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remelim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t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Ns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igin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ET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601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770-S77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16/j.annonc.2020.08.1370]</w:t>
      </w:r>
    </w:p>
    <w:p w14:paraId="221D40DE" w14:textId="3EC3F611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ha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J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ggarw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labr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Mor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haw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tta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abowsk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p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ol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ns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e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eda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K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mbrolizumab-bas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embroliz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+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motherapy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14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21.39.15_suppl.4148]</w:t>
      </w:r>
    </w:p>
    <w:p w14:paraId="574E367A" w14:textId="4531BA0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4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we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H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y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ff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co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ilch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tter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erschraeg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nd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O20-054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Ts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erim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alysi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NCC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8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O020-05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6004/jnccn.2019.7460]</w:t>
      </w:r>
    </w:p>
    <w:p w14:paraId="6E8CB824" w14:textId="1F2A57DC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Takahashi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jim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zuk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gimo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bayas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kahas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onish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otohd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ked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akatsur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chia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agin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fil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environ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spectr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ag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ica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bpopula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corda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assificatio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Sci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8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316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17768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38/s41598-018-31383-9]</w:t>
      </w:r>
    </w:p>
    <w:p w14:paraId="27812468" w14:textId="61BC817A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Hosson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D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akkenkamp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ats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Ugurl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oum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ulthu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rie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G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aass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em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alenkamp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croenvironmen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mmunol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mmunoth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6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449-145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227023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07/s00262-020-02556-1]</w:t>
      </w:r>
    </w:p>
    <w:p w14:paraId="205E6FD7" w14:textId="5F0BDC20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2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li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S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n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Federspie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jort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ønbæ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adekar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e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Vestermar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rol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sterlu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ørby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ick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rimeliu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Grönber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iensuu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an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024390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31590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371/journal.pone.0243900]</w:t>
      </w:r>
    </w:p>
    <w:p w14:paraId="61F55E93" w14:textId="04B6A41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La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alvia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rro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spinos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lart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t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ascua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dreg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nche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iesco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Martine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arcia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arboner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SI-hi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euroendocrinol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le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boken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A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8</w:t>
      </w:r>
    </w:p>
    <w:p w14:paraId="1D3A1495" w14:textId="77A6543F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i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Q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prehen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enom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fil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ute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Fron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Immun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63148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373225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3389/fimmu.2021.631483]</w:t>
      </w:r>
    </w:p>
    <w:p w14:paraId="5834502D" w14:textId="02AC715A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amstein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houshtar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llman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Janjigi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rr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Zehi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ord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Omur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al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endal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otz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kim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o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uss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osenber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y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ochn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jor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-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hmadi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haf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ud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iel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x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fist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Wolchok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ark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ut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renn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Taba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ellinghoff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Angel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Ariya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e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p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ound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'Angel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alt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tadl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cher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aselg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zav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lebanoff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ae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g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Matte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P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adany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izv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erg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F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iaz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li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rr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GT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tatio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oa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edic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ultip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yp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Nat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Gene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51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-20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0643254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038/s41588-018-0312-8]</w:t>
      </w:r>
    </w:p>
    <w:p w14:paraId="69F4A317" w14:textId="213C98D4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6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Duan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Zha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h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Y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ismat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a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te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D-1/PD-L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euroendocrinol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le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oboken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A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6</w:t>
      </w:r>
    </w:p>
    <w:p w14:paraId="692193E7" w14:textId="0BF286BC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7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Venizelos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Elvebakk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rr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ikolaienko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oth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M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Couvelar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jortland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undlöv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vensso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B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rresor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erst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ofsl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Detlefse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rog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orby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Knappsko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lecul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464790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530/ERC-21-0152]</w:t>
      </w:r>
    </w:p>
    <w:p w14:paraId="4833E9FF" w14:textId="12EBE552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58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Rodriguez-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Freixinos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V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oher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s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sco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Rask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llet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yrehaug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w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w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nresectable/Metastati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v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iat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7</w:t>
      </w:r>
      <w:r w:rsidRPr="00D839F6">
        <w:rPr>
          <w:rFonts w:ascii="Book Antiqua" w:eastAsia="Book Antiqua" w:hAnsi="Book Antiqua" w:cs="Book Antiqua"/>
          <w:color w:val="000000" w:themeColor="text1"/>
          <w:vertAlign w:val="superscript"/>
        </w:rPr>
        <w:t>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NE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fere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agnos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ease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1-13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euroendoccrinology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17</w:t>
      </w:r>
    </w:p>
    <w:p w14:paraId="0AA4B6C1" w14:textId="4AC5AD0C" w:rsidR="00A020DC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5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Uboha</w:t>
      </w:r>
      <w:proofErr w:type="spellEnd"/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NV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ilhem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Kovac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m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Magley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urkayastha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DR001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AG525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matologi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alignancie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553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19.37.15_suppl.2553]</w:t>
      </w:r>
    </w:p>
    <w:p w14:paraId="1F2F6607" w14:textId="4A96AF5C" w:rsidR="00A77B3E" w:rsidRPr="00D839F6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60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orse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D839F6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Halperin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Uronis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su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urwitz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Bolch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rre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le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oh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oy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ushing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N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iedzwiecki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Pr="00D839F6">
        <w:rPr>
          <w:rFonts w:ascii="Book Antiqua" w:eastAsia="Book Antiqua" w:hAnsi="Book Antiqua" w:cs="Book Antiqua"/>
          <w:color w:val="000000" w:themeColor="text1"/>
        </w:rPr>
        <w:t>/II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pembrolizumab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lanreotide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po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LANET)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D839F6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D839F6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369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0.1200/JCO.2021.39.3_suppl.369]</w:t>
      </w:r>
      <w:bookmarkEnd w:id="10"/>
    </w:p>
    <w:bookmarkEnd w:id="11"/>
    <w:p w14:paraId="3A5CCD4E" w14:textId="77777777" w:rsidR="001525DC" w:rsidRPr="00D839F6" w:rsidRDefault="001525DC" w:rsidP="009A7E6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</w:p>
    <w:p w14:paraId="2FD4A6E7" w14:textId="7582EA20" w:rsidR="001525DC" w:rsidRPr="00D839F6" w:rsidRDefault="001525DC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1525DC" w:rsidRPr="00D839F6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13BAD2" w14:textId="7777777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6BF2C807" w14:textId="4AEA67CE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4" w:name="OLE_LINK15"/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nflic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teres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port.</w:t>
      </w:r>
    </w:p>
    <w:bookmarkEnd w:id="14"/>
    <w:p w14:paraId="5BF0A828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A6FEADC" w14:textId="0AD4BFD5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576231" w:rsidRPr="00D839F6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tic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pen-acces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rticl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lec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-ho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dit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ful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er-review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ter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viewers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tribu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ccordanc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re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mon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ttributi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839F6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C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Y-N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4.0)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cens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ermit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ther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stribut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remix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dapt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uil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p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commercially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licen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erivativ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rk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erms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vid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rigin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work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properl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it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on-commercial.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e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http://creativecommons.org/Licenses/by-nc/4.0/</w:t>
      </w:r>
    </w:p>
    <w:p w14:paraId="7291DC13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ECC6085" w14:textId="576100A4" w:rsidR="00647747" w:rsidRPr="00D839F6" w:rsidRDefault="00647747" w:rsidP="009A7E67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Cs/>
          <w:color w:val="000000" w:themeColor="text1"/>
        </w:rPr>
        <w:t>Invited</w:t>
      </w:r>
      <w:r w:rsidR="00576231" w:rsidRPr="00D839F6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Cs/>
          <w:color w:val="000000" w:themeColor="text1"/>
        </w:rPr>
        <w:t>article;</w:t>
      </w:r>
      <w:r w:rsidR="00576231" w:rsidRPr="00D839F6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Cs/>
          <w:color w:val="000000" w:themeColor="text1"/>
        </w:rPr>
        <w:t>Externally</w:t>
      </w:r>
      <w:r w:rsidR="00576231" w:rsidRPr="00D839F6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Cs/>
          <w:color w:val="000000" w:themeColor="text1"/>
        </w:rPr>
        <w:t>peer</w:t>
      </w:r>
      <w:r w:rsidR="00576231" w:rsidRPr="00D839F6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Cs/>
          <w:color w:val="000000" w:themeColor="text1"/>
        </w:rPr>
        <w:t>reviewed.</w:t>
      </w:r>
    </w:p>
    <w:p w14:paraId="1CD313ED" w14:textId="77777777" w:rsidR="00B167D8" w:rsidRPr="00D839F6" w:rsidRDefault="00B167D8" w:rsidP="00B167D8">
      <w:pPr>
        <w:spacing w:line="360" w:lineRule="auto"/>
        <w:rPr>
          <w:rFonts w:ascii="Book Antiqua" w:hAnsi="Book Antiqua" w:cs="Tahoma"/>
          <w:bCs/>
          <w:color w:val="000000"/>
        </w:rPr>
      </w:pPr>
      <w:bookmarkStart w:id="15" w:name="OLE_LINK2983"/>
      <w:r w:rsidRPr="00D839F6">
        <w:rPr>
          <w:rFonts w:ascii="Book Antiqua" w:hAnsi="Book Antiqua" w:cs="Tahoma"/>
          <w:b/>
          <w:color w:val="000000"/>
        </w:rPr>
        <w:t>Peer-review model:</w:t>
      </w:r>
      <w:r w:rsidRPr="00D839F6">
        <w:rPr>
          <w:rFonts w:ascii="Book Antiqua" w:hAnsi="Book Antiqua" w:cs="Tahoma"/>
          <w:bCs/>
          <w:color w:val="000000"/>
        </w:rPr>
        <w:t xml:space="preserve"> Single blind</w:t>
      </w:r>
    </w:p>
    <w:bookmarkEnd w:id="15"/>
    <w:p w14:paraId="35AAF631" w14:textId="77777777" w:rsidR="00647747" w:rsidRPr="00D839F6" w:rsidRDefault="00647747" w:rsidP="009A7E67">
      <w:pPr>
        <w:spacing w:line="360" w:lineRule="auto"/>
        <w:jc w:val="both"/>
        <w:rPr>
          <w:rFonts w:ascii="Book Antiqua" w:hAnsi="Book Antiqua"/>
          <w:bCs/>
          <w:color w:val="000000" w:themeColor="text1"/>
        </w:rPr>
      </w:pPr>
    </w:p>
    <w:p w14:paraId="11AFB1EC" w14:textId="369C2F1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Corresponding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Author's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Membership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Professional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Societies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mitte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ci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;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lorect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ommittee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ociet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.</w:t>
      </w:r>
    </w:p>
    <w:p w14:paraId="1C495CCA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57971BF" w14:textId="0FEC5C8B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Septem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8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</w:t>
      </w:r>
    </w:p>
    <w:p w14:paraId="5F0D8759" w14:textId="11FC2048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16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2021</w:t>
      </w:r>
    </w:p>
    <w:p w14:paraId="558F8F03" w14:textId="77777777" w:rsidR="00D839F6" w:rsidRPr="00D839F6" w:rsidRDefault="003A0378" w:rsidP="00D839F6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D839F6" w:rsidRPr="00D839F6">
        <w:rPr>
          <w:rFonts w:ascii="Book Antiqua" w:eastAsia="Book Antiqua" w:hAnsi="Book Antiqua" w:cs="Book Antiqua"/>
          <w:bCs/>
          <w:color w:val="000000" w:themeColor="text1"/>
        </w:rPr>
        <w:t>November 30, 2021</w:t>
      </w:r>
    </w:p>
    <w:p w14:paraId="250E4ECE" w14:textId="622D2BEA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0F1F6C6" w14:textId="77777777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D94DDC6" w14:textId="4D0AF635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Oncolog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630CD895" w14:textId="294C1417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ina</w:t>
      </w:r>
    </w:p>
    <w:p w14:paraId="7EDDBC4B" w14:textId="6DF89E0F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1B8D863B" w14:textId="7EF1356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Excellent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</w:t>
      </w:r>
    </w:p>
    <w:p w14:paraId="1F633803" w14:textId="2A8E8D09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B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Very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good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</w:t>
      </w:r>
    </w:p>
    <w:p w14:paraId="3C6895DE" w14:textId="40747884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Good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</w:t>
      </w:r>
    </w:p>
    <w:p w14:paraId="134A4A21" w14:textId="38525983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lastRenderedPageBreak/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Fair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D</w:t>
      </w:r>
    </w:p>
    <w:p w14:paraId="240A9DB8" w14:textId="62BE440B" w:rsidR="00A77B3E" w:rsidRPr="00D839F6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E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(Poor):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0</w:t>
      </w:r>
    </w:p>
    <w:p w14:paraId="46516B7E" w14:textId="30815733" w:rsidR="00A77B3E" w:rsidRPr="00D839F6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C959DD6" w14:textId="3388FE25" w:rsidR="00A77B3E" w:rsidRPr="00D839F6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D839F6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Ahmed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Cho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color w:val="000000" w:themeColor="text1"/>
        </w:rPr>
        <w:t>JH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647747" w:rsidRPr="00D839F6">
        <w:rPr>
          <w:rFonts w:ascii="Book Antiqua" w:eastAsia="Book Antiqua" w:hAnsi="Book Antiqua" w:cs="Book Antiqua"/>
          <w:color w:val="000000" w:themeColor="text1"/>
        </w:rPr>
        <w:t>Yan</w:t>
      </w:r>
      <w:r w:rsidR="00576231" w:rsidRPr="00D839F6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47747" w:rsidRPr="00D839F6">
        <w:rPr>
          <w:rFonts w:ascii="Book Antiqua" w:eastAsia="Book Antiqua" w:hAnsi="Book Antiqua" w:cs="Book Antiqua"/>
          <w:color w:val="000000" w:themeColor="text1"/>
        </w:rPr>
        <w:t>JP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AA664E" w:rsidRPr="00D839F6">
        <w:rPr>
          <w:rFonts w:ascii="Book Antiqua" w:eastAsia="Book Antiqua" w:hAnsi="Book Antiqua" w:cs="Book Antiqua"/>
          <w:bCs/>
          <w:color w:val="000000" w:themeColor="text1"/>
        </w:rPr>
        <w:t>Filipodia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839F6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576231" w:rsidRPr="00D839F6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2E5803" w:rsidRPr="00D839F6">
        <w:rPr>
          <w:rFonts w:ascii="Book Antiqua" w:eastAsia="Book Antiqua" w:hAnsi="Book Antiqua" w:cs="Book Antiqua"/>
          <w:color w:val="000000" w:themeColor="text1"/>
        </w:rPr>
        <w:t>Yan JP</w:t>
      </w:r>
    </w:p>
    <w:p w14:paraId="746B4E84" w14:textId="53B016F6" w:rsidR="00647747" w:rsidRPr="00D839F6" w:rsidRDefault="00647747" w:rsidP="009A7E6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</w:p>
    <w:p w14:paraId="1BAADE70" w14:textId="77777777" w:rsidR="009A7E67" w:rsidRPr="00D839F6" w:rsidRDefault="009A7E67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9A7E67" w:rsidRPr="00D839F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B589B72" w14:textId="01FE0146" w:rsidR="009A7E67" w:rsidRPr="00D839F6" w:rsidRDefault="009A7E67" w:rsidP="009A7E67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D839F6">
        <w:rPr>
          <w:rFonts w:ascii="Book Antiqua" w:hAnsi="Book Antiqua"/>
          <w:b/>
          <w:bCs/>
          <w:color w:val="000000" w:themeColor="text1"/>
        </w:rPr>
        <w:lastRenderedPageBreak/>
        <w:t>Table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Pr="00D839F6">
        <w:rPr>
          <w:rFonts w:ascii="Book Antiqua" w:hAnsi="Book Antiqua"/>
          <w:b/>
          <w:bCs/>
          <w:color w:val="000000" w:themeColor="text1"/>
        </w:rPr>
        <w:t>1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Pr="00D839F6">
        <w:rPr>
          <w:rFonts w:ascii="Book Antiqua" w:hAnsi="Book Antiqua"/>
          <w:b/>
          <w:bCs/>
          <w:color w:val="000000" w:themeColor="text1"/>
        </w:rPr>
        <w:t>Clinical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Pr="00D839F6">
        <w:rPr>
          <w:rFonts w:ascii="Book Antiqua" w:hAnsi="Book Antiqua"/>
          <w:b/>
          <w:bCs/>
          <w:color w:val="000000" w:themeColor="text1"/>
        </w:rPr>
        <w:t>trials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Pr="00D839F6">
        <w:rPr>
          <w:rFonts w:ascii="Book Antiqua" w:hAnsi="Book Antiqua"/>
          <w:b/>
          <w:bCs/>
          <w:color w:val="000000" w:themeColor="text1"/>
        </w:rPr>
        <w:t>related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Pr="00D839F6">
        <w:rPr>
          <w:rFonts w:ascii="Book Antiqua" w:hAnsi="Book Antiqua"/>
          <w:b/>
          <w:bCs/>
          <w:color w:val="000000" w:themeColor="text1"/>
        </w:rPr>
        <w:t>to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proofErr w:type="spellStart"/>
      <w:r w:rsidR="002D164F" w:rsidRPr="00D839F6">
        <w:rPr>
          <w:rFonts w:ascii="Book Antiqua" w:hAnsi="Book Antiqua"/>
          <w:b/>
          <w:bCs/>
          <w:color w:val="000000" w:themeColor="text1"/>
        </w:rPr>
        <w:t>gastroenteropancreatic</w:t>
      </w:r>
      <w:proofErr w:type="spellEnd"/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="002D164F" w:rsidRPr="00D839F6">
        <w:rPr>
          <w:rFonts w:ascii="Book Antiqua" w:hAnsi="Book Antiqua"/>
          <w:b/>
          <w:bCs/>
          <w:color w:val="000000" w:themeColor="text1"/>
        </w:rPr>
        <w:t>neuroendocrine</w:t>
      </w:r>
      <w:r w:rsidR="00576231" w:rsidRPr="00D839F6">
        <w:rPr>
          <w:rFonts w:ascii="Book Antiqua" w:hAnsi="Book Antiqua"/>
          <w:b/>
          <w:bCs/>
          <w:color w:val="000000" w:themeColor="text1"/>
        </w:rPr>
        <w:t xml:space="preserve"> </w:t>
      </w:r>
      <w:r w:rsidR="002D164F" w:rsidRPr="00D839F6">
        <w:rPr>
          <w:rFonts w:ascii="Book Antiqua" w:hAnsi="Book Antiqua"/>
          <w:b/>
          <w:bCs/>
          <w:color w:val="000000" w:themeColor="text1"/>
        </w:rPr>
        <w:t>tumors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1778"/>
        <w:gridCol w:w="719"/>
        <w:gridCol w:w="2587"/>
        <w:gridCol w:w="1440"/>
        <w:gridCol w:w="1436"/>
        <w:gridCol w:w="1149"/>
        <w:gridCol w:w="1293"/>
        <w:gridCol w:w="2170"/>
        <w:gridCol w:w="1658"/>
      </w:tblGrid>
      <w:tr w:rsidR="003D0BAA" w:rsidRPr="00D839F6" w14:paraId="799C8931" w14:textId="77777777" w:rsidTr="00E031B4">
        <w:trPr>
          <w:jc w:val="center"/>
        </w:trPr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505FBF" w14:textId="225FF06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ClinicalTrials.gov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="00AA664E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i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dentifier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375FBA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Intervention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430FC7" w14:textId="79BF141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Study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phase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7C1194A" w14:textId="774AECD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Trial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name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5F3F71C" w14:textId="298162E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outcome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5BD51A" w14:textId="7E9FF41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Estimated/actual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enrollment,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i/>
                <w:iCs/>
                <w:color w:val="000000" w:themeColor="text1"/>
              </w:rPr>
              <w:t>n</w:t>
            </w:r>
          </w:p>
        </w:tc>
        <w:tc>
          <w:tcPr>
            <w:tcW w:w="3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0AF772" w14:textId="07484ED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Estimated/actual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="002D164F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d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ate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8C3C8AD" w14:textId="6CAF90F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Trial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status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F65CC7" w14:textId="18AA7B4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Medical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condition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related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advanced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NENs</w:t>
            </w:r>
          </w:p>
        </w:tc>
        <w:tc>
          <w:tcPr>
            <w:tcW w:w="5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B522684" w14:textId="75DC023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Reported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assessable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n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b/>
                <w:color w:val="000000" w:themeColor="text1"/>
              </w:rPr>
              <w:t>NENs</w:t>
            </w:r>
          </w:p>
        </w:tc>
      </w:tr>
      <w:tr w:rsidR="003D0BAA" w:rsidRPr="00D839F6" w14:paraId="24BB9737" w14:textId="77777777" w:rsidTr="00E031B4">
        <w:trPr>
          <w:jc w:val="center"/>
        </w:trPr>
        <w:tc>
          <w:tcPr>
            <w:tcW w:w="44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5480495" w14:textId="47A37A1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2054806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1]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6E46B4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3F4172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</w:p>
        </w:tc>
        <w:tc>
          <w:tcPr>
            <w:tcW w:w="82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629DC68" w14:textId="35C6DA4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ud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mbroliz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K-3475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ubjects with select advanced solid tumo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K-3475-028/KEYNOTE-028)</w:t>
            </w:r>
          </w:p>
        </w:tc>
        <w:tc>
          <w:tcPr>
            <w:tcW w:w="46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EF9718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2840EC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477</w:t>
            </w:r>
          </w:p>
        </w:tc>
        <w:tc>
          <w:tcPr>
            <w:tcW w:w="36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F3687A9" w14:textId="18F0819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pri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9FF22C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BE72376" w14:textId="56CAAB3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D-L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+</w:t>
            </w:r>
            <w:r w:rsidR="00DE6574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Pr="00D839F6">
              <w:rPr>
                <w:rFonts w:ascii="Book Antiqua" w:eastAsia="微软雅黑" w:hAnsi="Book Antiqua" w:cs="Arial"/>
                <w:color w:val="000000" w:themeColor="text1"/>
              </w:rPr>
              <w:t>,</w:t>
            </w:r>
            <w:r w:rsidR="00576231" w:rsidRPr="00D839F6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oderate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</w:p>
        </w:tc>
        <w:tc>
          <w:tcPr>
            <w:tcW w:w="53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D482B8E" w14:textId="576EE78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6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</w:p>
        </w:tc>
      </w:tr>
      <w:tr w:rsidR="003D0BAA" w:rsidRPr="00D839F6" w14:paraId="37A2B59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BA4EE66" w14:textId="23F11E9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2628067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2]</w:t>
            </w:r>
          </w:p>
        </w:tc>
        <w:tc>
          <w:tcPr>
            <w:tcW w:w="569" w:type="pct"/>
            <w:shd w:val="clear" w:color="auto" w:fill="auto"/>
            <w:hideMark/>
          </w:tcPr>
          <w:p w14:paraId="115A9B9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5C0FD63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66998DBD" w14:textId="20C0CFC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>clinical trial of pembroliz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K-3475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>evaluating predictive biomarkers in subjects with advanced solid tumor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KEYNOTE-158)</w:t>
            </w:r>
          </w:p>
        </w:tc>
        <w:tc>
          <w:tcPr>
            <w:tcW w:w="461" w:type="pct"/>
            <w:shd w:val="clear" w:color="auto" w:fill="auto"/>
            <w:hideMark/>
          </w:tcPr>
          <w:p w14:paraId="2BDF676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348D8DF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595</w:t>
            </w:r>
          </w:p>
        </w:tc>
        <w:tc>
          <w:tcPr>
            <w:tcW w:w="368" w:type="pct"/>
            <w:shd w:val="clear" w:color="auto" w:fill="auto"/>
            <w:hideMark/>
          </w:tcPr>
          <w:p w14:paraId="358B15A4" w14:textId="0173C2B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Ju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8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6</w:t>
            </w:r>
          </w:p>
        </w:tc>
        <w:tc>
          <w:tcPr>
            <w:tcW w:w="414" w:type="pct"/>
            <w:shd w:val="clear" w:color="auto" w:fill="auto"/>
            <w:hideMark/>
          </w:tcPr>
          <w:p w14:paraId="33CA0C2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941B46C" w14:textId="0ECBB44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oderate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</w:p>
        </w:tc>
        <w:tc>
          <w:tcPr>
            <w:tcW w:w="531" w:type="pct"/>
            <w:shd w:val="clear" w:color="auto" w:fill="auto"/>
            <w:hideMark/>
          </w:tcPr>
          <w:p w14:paraId="18B3752B" w14:textId="5200CD5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0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L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g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ppendix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ma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testin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lo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tum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</w:tr>
      <w:tr w:rsidR="003D0BAA" w:rsidRPr="00D839F6" w14:paraId="3ADD3C1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781DE3FB" w14:textId="456DDAF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2939651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3]</w:t>
            </w:r>
          </w:p>
        </w:tc>
        <w:tc>
          <w:tcPr>
            <w:tcW w:w="569" w:type="pct"/>
            <w:shd w:val="clear" w:color="auto" w:fill="auto"/>
            <w:hideMark/>
          </w:tcPr>
          <w:p w14:paraId="2DC00ADF" w14:textId="22759AE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3B6DDC1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0A01D7F" w14:textId="404B512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open-label study of </w:t>
            </w:r>
            <w:r w:rsidR="00110231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pembrolizumab monotherapy in patients with metastatic high grade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19982FC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7E6DF0A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1</w:t>
            </w:r>
          </w:p>
        </w:tc>
        <w:tc>
          <w:tcPr>
            <w:tcW w:w="368" w:type="pct"/>
            <w:shd w:val="clear" w:color="auto" w:fill="auto"/>
            <w:hideMark/>
          </w:tcPr>
          <w:p w14:paraId="5AB6630A" w14:textId="7B85849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22025E8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4FF26B51" w14:textId="0BEE429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&gt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%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well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latinum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a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CC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arge/sma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e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/thymu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220BD453" w14:textId="10CDD9B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2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≤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50%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&gt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50%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</w:tr>
      <w:tr w:rsidR="003D0BAA" w:rsidRPr="00D839F6" w14:paraId="5522683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456D9DA" w14:textId="495EA9D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136055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4,48]</w:t>
            </w:r>
          </w:p>
        </w:tc>
        <w:tc>
          <w:tcPr>
            <w:tcW w:w="569" w:type="pct"/>
            <w:shd w:val="clear" w:color="auto" w:fill="auto"/>
            <w:hideMark/>
          </w:tcPr>
          <w:p w14:paraId="22F07370" w14:textId="4F15484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lone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mbroliz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230" w:type="pct"/>
            <w:shd w:val="clear" w:color="auto" w:fill="auto"/>
            <w:hideMark/>
          </w:tcPr>
          <w:p w14:paraId="7D89511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7F91BE1" w14:textId="0EB62B3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CC62CD" w:rsidRPr="00D839F6">
              <w:rPr>
                <w:rFonts w:ascii="Book Antiqua" w:eastAsia="等线" w:hAnsi="Book Antiqua" w:cs="Arial"/>
                <w:color w:val="000000" w:themeColor="text1"/>
              </w:rPr>
              <w:t>pilot study of pembrolizumab-based therapy in previously treated high grade neuroendocrine carcinomas</w:t>
            </w:r>
          </w:p>
        </w:tc>
        <w:tc>
          <w:tcPr>
            <w:tcW w:w="461" w:type="pct"/>
            <w:shd w:val="clear" w:color="auto" w:fill="auto"/>
            <w:hideMark/>
          </w:tcPr>
          <w:p w14:paraId="4AAF3A8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3F64A12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36</w:t>
            </w:r>
          </w:p>
        </w:tc>
        <w:tc>
          <w:tcPr>
            <w:tcW w:w="368" w:type="pct"/>
            <w:shd w:val="clear" w:color="auto" w:fill="auto"/>
            <w:hideMark/>
          </w:tcPr>
          <w:p w14:paraId="128684A0" w14:textId="7033E79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4D9A977C" w14:textId="4148D65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3EB25414" w14:textId="30E065B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EP-PD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F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il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C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</w:t>
            </w:r>
          </w:p>
        </w:tc>
        <w:tc>
          <w:tcPr>
            <w:tcW w:w="531" w:type="pct"/>
            <w:shd w:val="clear" w:color="auto" w:fill="auto"/>
            <w:hideMark/>
          </w:tcPr>
          <w:p w14:paraId="5A50498C" w14:textId="6D964D2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P-PDNECs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P-PDNEC</w:t>
            </w:r>
          </w:p>
        </w:tc>
      </w:tr>
      <w:tr w:rsidR="003D0BAA" w:rsidRPr="00D839F6" w14:paraId="44DD02C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405A09D" w14:textId="5DF5FEC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190213</w:t>
            </w:r>
          </w:p>
        </w:tc>
        <w:tc>
          <w:tcPr>
            <w:tcW w:w="569" w:type="pct"/>
            <w:shd w:val="clear" w:color="auto" w:fill="auto"/>
            <w:hideMark/>
          </w:tcPr>
          <w:p w14:paraId="06EF6036" w14:textId="413AED2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284A9B6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139C46B" w14:textId="5E7D629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treatment of recurrent high grade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neuroendocrine carcinoma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)</w:t>
            </w:r>
          </w:p>
        </w:tc>
        <w:tc>
          <w:tcPr>
            <w:tcW w:w="461" w:type="pct"/>
            <w:shd w:val="clear" w:color="auto" w:fill="auto"/>
            <w:hideMark/>
          </w:tcPr>
          <w:p w14:paraId="30312792" w14:textId="5764C3A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rRECIST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)</w:t>
            </w:r>
          </w:p>
        </w:tc>
        <w:tc>
          <w:tcPr>
            <w:tcW w:w="460" w:type="pct"/>
            <w:shd w:val="clear" w:color="auto" w:fill="auto"/>
            <w:hideMark/>
          </w:tcPr>
          <w:p w14:paraId="68C7D8B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6</w:t>
            </w:r>
          </w:p>
        </w:tc>
        <w:tc>
          <w:tcPr>
            <w:tcW w:w="368" w:type="pct"/>
            <w:shd w:val="clear" w:color="auto" w:fill="auto"/>
            <w:hideMark/>
          </w:tcPr>
          <w:p w14:paraId="55D0D12C" w14:textId="76655A4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46F55AC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Terminated</w:t>
            </w:r>
          </w:p>
        </w:tc>
        <w:tc>
          <w:tcPr>
            <w:tcW w:w="695" w:type="pct"/>
            <w:shd w:val="clear" w:color="auto" w:fill="auto"/>
            <w:hideMark/>
          </w:tcPr>
          <w:p w14:paraId="4DA85D4F" w14:textId="7F703F2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F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il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latinum-ba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gime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temozolomide-ba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gimen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exluding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4F107172" w14:textId="1D5115B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6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</w:t>
            </w:r>
          </w:p>
        </w:tc>
      </w:tr>
      <w:tr w:rsidR="003D0BAA" w:rsidRPr="00D839F6" w14:paraId="7AE61D58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DC03008" w14:textId="3C42540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2955069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5]</w:t>
            </w:r>
          </w:p>
        </w:tc>
        <w:tc>
          <w:tcPr>
            <w:tcW w:w="569" w:type="pct"/>
            <w:shd w:val="clear" w:color="auto" w:fill="auto"/>
            <w:hideMark/>
          </w:tcPr>
          <w:p w14:paraId="00FF956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partalizu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6813328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38597DE" w14:textId="68C5198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open label phase </w:t>
            </w:r>
            <w:r w:rsidR="003C35CC"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study to evaluate the efficacy and safety of </w:t>
            </w:r>
            <w:r w:rsidR="003C35CC" w:rsidRPr="00D839F6">
              <w:rPr>
                <w:rFonts w:ascii="Book Antiqua" w:eastAsia="等线" w:hAnsi="Book Antiqua" w:cs="Arial"/>
                <w:color w:val="000000" w:themeColor="text1"/>
              </w:rPr>
              <w:t>PDR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001 in patients with advanced or metastatic, well-differentiated, non-functional neuroendocrine tumors of pancreatic, gastrointestin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GI)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thoracic origin or poorly-differentiated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neuroendocrine carcinoma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GEP-NEC)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that have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progressed on prior treatment</w:t>
            </w:r>
          </w:p>
        </w:tc>
        <w:tc>
          <w:tcPr>
            <w:tcW w:w="461" w:type="pct"/>
            <w:shd w:val="clear" w:color="auto" w:fill="auto"/>
            <w:hideMark/>
          </w:tcPr>
          <w:p w14:paraId="7720018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21E6943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16</w:t>
            </w:r>
          </w:p>
        </w:tc>
        <w:tc>
          <w:tcPr>
            <w:tcW w:w="368" w:type="pct"/>
            <w:shd w:val="clear" w:color="auto" w:fill="auto"/>
            <w:hideMark/>
          </w:tcPr>
          <w:p w14:paraId="25D1FB65" w14:textId="69571D7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3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03A6289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1870B720" w14:textId="65D6928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E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xclu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clu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on-functional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orac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3C35CC" w:rsidRPr="00D839F6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reatment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progres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gimen)</w:t>
            </w:r>
          </w:p>
        </w:tc>
        <w:tc>
          <w:tcPr>
            <w:tcW w:w="531" w:type="pct"/>
            <w:shd w:val="clear" w:color="auto" w:fill="auto"/>
            <w:hideMark/>
          </w:tcPr>
          <w:p w14:paraId="372E00EC" w14:textId="43DFD98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9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oracic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-NET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C</w:t>
            </w:r>
          </w:p>
        </w:tc>
      </w:tr>
      <w:tr w:rsidR="003D0BAA" w:rsidRPr="00D839F6" w14:paraId="3B4987F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900C156" w14:textId="3033975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167853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30]</w:t>
            </w:r>
          </w:p>
        </w:tc>
        <w:tc>
          <w:tcPr>
            <w:tcW w:w="569" w:type="pct"/>
            <w:shd w:val="clear" w:color="auto" w:fill="auto"/>
            <w:hideMark/>
          </w:tcPr>
          <w:p w14:paraId="5D05F08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47EA828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</w:p>
        </w:tc>
        <w:tc>
          <w:tcPr>
            <w:tcW w:w="828" w:type="pct"/>
            <w:shd w:val="clear" w:color="auto" w:fill="auto"/>
            <w:hideMark/>
          </w:tcPr>
          <w:p w14:paraId="0A9D5F91" w14:textId="10A7D2B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tudy of safety and efficacy of recombinant humanized anti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-PD-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monoclonal antibody for patients with advanced neuroendocrine tumors following failure of first-line</w:t>
            </w:r>
          </w:p>
        </w:tc>
        <w:tc>
          <w:tcPr>
            <w:tcW w:w="461" w:type="pct"/>
            <w:shd w:val="clear" w:color="auto" w:fill="auto"/>
            <w:hideMark/>
          </w:tcPr>
          <w:p w14:paraId="5267E2D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76762F8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40</w:t>
            </w:r>
          </w:p>
        </w:tc>
        <w:tc>
          <w:tcPr>
            <w:tcW w:w="368" w:type="pct"/>
            <w:shd w:val="clear" w:color="auto" w:fill="auto"/>
            <w:hideMark/>
          </w:tcPr>
          <w:p w14:paraId="2F0AAE61" w14:textId="381DA0F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47D092C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279BF0CD" w14:textId="442B92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≥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0%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nfunction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ll-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oorly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irs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2471C2C3" w14:textId="770FA36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4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微软雅黑" w:hAnsi="Book Antiqua" w:cs="Arial"/>
                <w:color w:val="000000" w:themeColor="text1"/>
              </w:rPr>
              <w:t>8</w:t>
            </w:r>
            <w:r w:rsidR="00576231" w:rsidRPr="00D839F6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ll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微软雅黑" w:hAnsi="Book Antiqua" w:cs="Arial"/>
                <w:color w:val="000000" w:themeColor="text1"/>
              </w:rPr>
              <w:t>32</w:t>
            </w:r>
            <w:r w:rsidR="00576231" w:rsidRPr="00D839F6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oo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y-differentiated</w:t>
            </w:r>
          </w:p>
        </w:tc>
      </w:tr>
      <w:tr w:rsidR="003D0BAA" w:rsidRPr="00D839F6" w14:paraId="38376F8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EF1A909" w14:textId="209A698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352934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6]</w:t>
            </w:r>
          </w:p>
        </w:tc>
        <w:tc>
          <w:tcPr>
            <w:tcW w:w="569" w:type="pct"/>
            <w:shd w:val="clear" w:color="auto" w:fill="auto"/>
            <w:hideMark/>
          </w:tcPr>
          <w:p w14:paraId="67EE686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40272E3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3A252A82" w14:textId="1F79CE6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open-label, multicenter trial to investigate the clinical activity and safety of avelumab in patients with advanced, metastatic high grade neuroendocrine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carcinoma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WH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10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rogressive after chemotherap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AveNEC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)</w:t>
            </w:r>
          </w:p>
        </w:tc>
        <w:tc>
          <w:tcPr>
            <w:tcW w:w="461" w:type="pct"/>
            <w:shd w:val="clear" w:color="auto" w:fill="auto"/>
            <w:hideMark/>
          </w:tcPr>
          <w:p w14:paraId="3EDC82F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DCR</w:t>
            </w:r>
          </w:p>
        </w:tc>
        <w:tc>
          <w:tcPr>
            <w:tcW w:w="460" w:type="pct"/>
            <w:shd w:val="clear" w:color="auto" w:fill="auto"/>
            <w:hideMark/>
          </w:tcPr>
          <w:p w14:paraId="2C99DB8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60</w:t>
            </w:r>
          </w:p>
        </w:tc>
        <w:tc>
          <w:tcPr>
            <w:tcW w:w="368" w:type="pct"/>
            <w:shd w:val="clear" w:color="auto" w:fill="auto"/>
            <w:hideMark/>
          </w:tcPr>
          <w:p w14:paraId="2586DB87" w14:textId="07DD880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Janu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1A08097" w14:textId="0E5BDBB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57203B0" w14:textId="5DC3410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CC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420440D1" w14:textId="4F8F689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6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th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)</w:t>
            </w:r>
          </w:p>
        </w:tc>
      </w:tr>
      <w:tr w:rsidR="003D0BAA" w:rsidRPr="00D839F6" w14:paraId="5D9589EF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1BDC969" w14:textId="459FA04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278405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58]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569" w:type="pct"/>
            <w:shd w:val="clear" w:color="auto" w:fill="auto"/>
            <w:hideMark/>
          </w:tcPr>
          <w:p w14:paraId="28E48C4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62E7209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Ia</w:t>
            </w:r>
            <w:proofErr w:type="spellEnd"/>
          </w:p>
        </w:tc>
        <w:tc>
          <w:tcPr>
            <w:tcW w:w="828" w:type="pct"/>
            <w:shd w:val="clear" w:color="auto" w:fill="auto"/>
            <w:hideMark/>
          </w:tcPr>
          <w:p w14:paraId="57D93629" w14:textId="17EC39A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ilot study of avelumab in unresectable/metastatic, progressive, poorly differentiated grade 3 neuroendocrine carcinoma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T001)</w:t>
            </w:r>
          </w:p>
        </w:tc>
        <w:tc>
          <w:tcPr>
            <w:tcW w:w="461" w:type="pct"/>
            <w:shd w:val="clear" w:color="auto" w:fill="auto"/>
            <w:hideMark/>
          </w:tcPr>
          <w:p w14:paraId="42FFBAC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7AD561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0</w:t>
            </w:r>
          </w:p>
        </w:tc>
        <w:tc>
          <w:tcPr>
            <w:tcW w:w="368" w:type="pct"/>
            <w:shd w:val="clear" w:color="auto" w:fill="auto"/>
            <w:hideMark/>
          </w:tcPr>
          <w:p w14:paraId="7FCD46A3" w14:textId="1B03A82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2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011BCC9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2284433A" w14:textId="4ADB686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orly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eiv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0-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ne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ANEC</w:t>
            </w:r>
          </w:p>
        </w:tc>
        <w:tc>
          <w:tcPr>
            <w:tcW w:w="531" w:type="pct"/>
            <w:shd w:val="clear" w:color="auto" w:fill="auto"/>
            <w:hideMark/>
          </w:tcPr>
          <w:p w14:paraId="4713CC68" w14:textId="50B816C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br/>
              <w:t>G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</w:p>
        </w:tc>
      </w:tr>
      <w:tr w:rsidR="003D0BAA" w:rsidRPr="00D839F6" w14:paraId="5F6945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CD97761" w14:textId="43F3E40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278379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8]</w:t>
            </w:r>
          </w:p>
        </w:tc>
        <w:tc>
          <w:tcPr>
            <w:tcW w:w="569" w:type="pct"/>
            <w:shd w:val="clear" w:color="auto" w:fill="auto"/>
            <w:hideMark/>
          </w:tcPr>
          <w:p w14:paraId="4DC5B11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3428561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A7B7ECF" w14:textId="718C084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avelumab in unresectable/metastatic, progressive grade 2-3 neuroendocrine tumo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T-002)</w:t>
            </w:r>
          </w:p>
        </w:tc>
        <w:tc>
          <w:tcPr>
            <w:tcW w:w="461" w:type="pct"/>
            <w:shd w:val="clear" w:color="auto" w:fill="auto"/>
            <w:hideMark/>
          </w:tcPr>
          <w:p w14:paraId="3EBC857E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15A18C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7</w:t>
            </w:r>
          </w:p>
        </w:tc>
        <w:tc>
          <w:tcPr>
            <w:tcW w:w="368" w:type="pct"/>
            <w:shd w:val="clear" w:color="auto" w:fill="auto"/>
            <w:hideMark/>
          </w:tcPr>
          <w:p w14:paraId="58745FC1" w14:textId="6EF7F60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038A5F6F" w14:textId="384233D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E7BE383" w14:textId="0D2FBAB4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2-3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received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0-2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line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(excluding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SSAs)</w:t>
            </w:r>
            <w:r w:rsidR="003C35CC" w:rsidRPr="00D839F6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1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3C35CC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and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MANEC</w:t>
            </w:r>
          </w:p>
        </w:tc>
        <w:tc>
          <w:tcPr>
            <w:tcW w:w="531" w:type="pct"/>
            <w:shd w:val="clear" w:color="auto" w:fill="auto"/>
            <w:hideMark/>
          </w:tcPr>
          <w:p w14:paraId="21D40FA7" w14:textId="1135895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2-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)</w:t>
            </w:r>
          </w:p>
        </w:tc>
      </w:tr>
      <w:tr w:rsidR="003D0BAA" w:rsidRPr="00D839F6" w14:paraId="0F85E02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4934C78" w14:textId="202C44B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147404</w:t>
            </w:r>
          </w:p>
        </w:tc>
        <w:tc>
          <w:tcPr>
            <w:tcW w:w="569" w:type="pct"/>
            <w:shd w:val="clear" w:color="auto" w:fill="auto"/>
            <w:hideMark/>
          </w:tcPr>
          <w:p w14:paraId="01E980B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75FBE69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BCAF1B9" w14:textId="443A9E6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in metastatic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astronetro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-pancreatic </w:t>
            </w:r>
            <w:r w:rsidR="00DE6574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(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DE6574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uroendocr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c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rcinom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(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H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ra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DE6574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econd-line treatment after failing to etoposide + cisplatin: integration of genomic analysis to identify predictive molecular subtype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S100070-0177)</w:t>
            </w:r>
          </w:p>
        </w:tc>
        <w:tc>
          <w:tcPr>
            <w:tcW w:w="461" w:type="pct"/>
            <w:shd w:val="clear" w:color="auto" w:fill="auto"/>
            <w:hideMark/>
          </w:tcPr>
          <w:p w14:paraId="13A82B23" w14:textId="295C42D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Bes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sponse</w:t>
            </w:r>
          </w:p>
        </w:tc>
        <w:tc>
          <w:tcPr>
            <w:tcW w:w="460" w:type="pct"/>
            <w:shd w:val="clear" w:color="auto" w:fill="auto"/>
            <w:hideMark/>
          </w:tcPr>
          <w:p w14:paraId="358BAAE4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4</w:t>
            </w:r>
          </w:p>
        </w:tc>
        <w:tc>
          <w:tcPr>
            <w:tcW w:w="368" w:type="pct"/>
            <w:shd w:val="clear" w:color="auto" w:fill="auto"/>
            <w:hideMark/>
          </w:tcPr>
          <w:p w14:paraId="4A27CA1D" w14:textId="5D86808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Ju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2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738199D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4DF7CF1B" w14:textId="766D10E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cond-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reatmen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ail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toposi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isplatin</w:t>
            </w:r>
          </w:p>
        </w:tc>
        <w:tc>
          <w:tcPr>
            <w:tcW w:w="531" w:type="pct"/>
            <w:shd w:val="clear" w:color="auto" w:fill="auto"/>
            <w:hideMark/>
          </w:tcPr>
          <w:p w14:paraId="36D11E58" w14:textId="76F04B5A" w:rsidR="009A7E67" w:rsidRPr="00D839F6" w:rsidRDefault="00DE6574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2CD9C6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DF4E4E7" w14:textId="7B87B4B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879057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39]</w:t>
            </w:r>
          </w:p>
        </w:tc>
        <w:tc>
          <w:tcPr>
            <w:tcW w:w="569" w:type="pct"/>
            <w:shd w:val="clear" w:color="auto" w:fill="auto"/>
            <w:hideMark/>
          </w:tcPr>
          <w:p w14:paraId="56FE3640" w14:textId="206AFDC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7174284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</w:t>
            </w:r>
          </w:p>
        </w:tc>
        <w:tc>
          <w:tcPr>
            <w:tcW w:w="828" w:type="pct"/>
            <w:shd w:val="clear" w:color="auto" w:fill="auto"/>
            <w:hideMark/>
          </w:tcPr>
          <w:p w14:paraId="10398B94" w14:textId="2570CA6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trial evaluating the safety, tolerability, pharmacokinetics, and efficac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surufatini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combined wit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JS00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atien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0AAC5C59" w14:textId="54003E0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E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TD</w:t>
            </w:r>
          </w:p>
        </w:tc>
        <w:tc>
          <w:tcPr>
            <w:tcW w:w="460" w:type="pct"/>
            <w:shd w:val="clear" w:color="auto" w:fill="auto"/>
            <w:hideMark/>
          </w:tcPr>
          <w:p w14:paraId="115F82E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4</w:t>
            </w:r>
          </w:p>
        </w:tc>
        <w:tc>
          <w:tcPr>
            <w:tcW w:w="368" w:type="pct"/>
            <w:shd w:val="clear" w:color="auto" w:fill="auto"/>
            <w:hideMark/>
          </w:tcPr>
          <w:p w14:paraId="182E613E" w14:textId="57F2E9D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46554244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FDC1420" w14:textId="32C7A64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</w:t>
            </w:r>
          </w:p>
        </w:tc>
        <w:tc>
          <w:tcPr>
            <w:tcW w:w="531" w:type="pct"/>
            <w:shd w:val="clear" w:color="auto" w:fill="auto"/>
            <w:hideMark/>
          </w:tcPr>
          <w:p w14:paraId="48FCFF45" w14:textId="7F39C75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8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1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,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,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lung</w:t>
            </w:r>
          </w:p>
        </w:tc>
      </w:tr>
      <w:tr w:rsidR="003D0BAA" w:rsidRPr="00D839F6" w14:paraId="1E928E22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998147E" w14:textId="5D550CE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169672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0]</w:t>
            </w:r>
          </w:p>
        </w:tc>
        <w:tc>
          <w:tcPr>
            <w:tcW w:w="569" w:type="pct"/>
            <w:shd w:val="clear" w:color="auto" w:fill="auto"/>
            <w:hideMark/>
          </w:tcPr>
          <w:p w14:paraId="1A56EDEF" w14:textId="7941277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13F29A3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D1389F2" w14:textId="57B6F3C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open-label, single-arm, multi-center study of the efficacy and safet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combined with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in patien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519FF1D0" w14:textId="0BCD92D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E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00C9DC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00</w:t>
            </w:r>
          </w:p>
        </w:tc>
        <w:tc>
          <w:tcPr>
            <w:tcW w:w="368" w:type="pct"/>
            <w:shd w:val="clear" w:color="auto" w:fill="auto"/>
            <w:hideMark/>
          </w:tcPr>
          <w:p w14:paraId="7F0E376E" w14:textId="3B3ADA8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Febru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8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5F716A2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D013C26" w14:textId="2D600FA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D839F6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fracto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536D2E35" w14:textId="54DAC5C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</w:t>
            </w:r>
          </w:p>
        </w:tc>
      </w:tr>
      <w:tr w:rsidR="003D0BAA" w:rsidRPr="00D839F6" w14:paraId="75EE7DF0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776370E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475953</w:t>
            </w:r>
          </w:p>
        </w:tc>
        <w:tc>
          <w:tcPr>
            <w:tcW w:w="569" w:type="pct"/>
            <w:shd w:val="clear" w:color="auto" w:fill="auto"/>
            <w:hideMark/>
          </w:tcPr>
          <w:p w14:paraId="3CEE99B2" w14:textId="03C4392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gorafenib</w:t>
            </w:r>
          </w:p>
        </w:tc>
        <w:tc>
          <w:tcPr>
            <w:tcW w:w="230" w:type="pct"/>
            <w:shd w:val="clear" w:color="auto" w:fill="auto"/>
            <w:hideMark/>
          </w:tcPr>
          <w:p w14:paraId="288B046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/II</w:t>
            </w:r>
          </w:p>
        </w:tc>
        <w:tc>
          <w:tcPr>
            <w:tcW w:w="828" w:type="pct"/>
            <w:shd w:val="clear" w:color="auto" w:fill="auto"/>
            <w:hideMark/>
          </w:tcPr>
          <w:p w14:paraId="78359D5D" w14:textId="67DA708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/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regorafenib plus avelumab in solid tumo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REGOMUNE)</w:t>
            </w:r>
          </w:p>
        </w:tc>
        <w:tc>
          <w:tcPr>
            <w:tcW w:w="461" w:type="pct"/>
            <w:shd w:val="clear" w:color="auto" w:fill="auto"/>
            <w:hideMark/>
          </w:tcPr>
          <w:p w14:paraId="3BE2FBD6" w14:textId="60EB4C3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ommend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o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gorafenib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R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FS</w:t>
            </w:r>
          </w:p>
        </w:tc>
        <w:tc>
          <w:tcPr>
            <w:tcW w:w="460" w:type="pct"/>
            <w:shd w:val="clear" w:color="auto" w:fill="auto"/>
            <w:hideMark/>
          </w:tcPr>
          <w:p w14:paraId="0DE40EB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482</w:t>
            </w:r>
          </w:p>
        </w:tc>
        <w:tc>
          <w:tcPr>
            <w:tcW w:w="368" w:type="pct"/>
            <w:shd w:val="clear" w:color="auto" w:fill="auto"/>
            <w:hideMark/>
          </w:tcPr>
          <w:p w14:paraId="01166C3D" w14:textId="05625D0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5443122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2C1BA87A" w14:textId="4A7F3C0E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2/3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</w:p>
        </w:tc>
        <w:tc>
          <w:tcPr>
            <w:tcW w:w="531" w:type="pct"/>
            <w:shd w:val="clear" w:color="auto" w:fill="auto"/>
            <w:hideMark/>
          </w:tcPr>
          <w:p w14:paraId="3C1B1481" w14:textId="068805FF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3944A8F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96261A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290079</w:t>
            </w:r>
          </w:p>
        </w:tc>
        <w:tc>
          <w:tcPr>
            <w:tcW w:w="569" w:type="pct"/>
            <w:shd w:val="clear" w:color="auto" w:fill="auto"/>
            <w:hideMark/>
          </w:tcPr>
          <w:p w14:paraId="2E498BCE" w14:textId="43E16C0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lenv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5685178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AE49100" w14:textId="31A4B9A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and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lenvatini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in advanced well-differentiated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3D9B899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2FB12F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35</w:t>
            </w:r>
          </w:p>
        </w:tc>
        <w:tc>
          <w:tcPr>
            <w:tcW w:w="368" w:type="pct"/>
            <w:shd w:val="clear" w:color="auto" w:fill="auto"/>
            <w:hideMark/>
          </w:tcPr>
          <w:p w14:paraId="451474A3" w14:textId="4596178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3CCB6D4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32D05E0" w14:textId="398C771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W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ll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ymu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ma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owe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l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</w:t>
            </w:r>
          </w:p>
        </w:tc>
        <w:tc>
          <w:tcPr>
            <w:tcW w:w="531" w:type="pct"/>
            <w:shd w:val="clear" w:color="auto" w:fill="auto"/>
            <w:hideMark/>
          </w:tcPr>
          <w:p w14:paraId="51475996" w14:textId="201022AC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5F29750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A12943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4579757</w:t>
            </w:r>
          </w:p>
        </w:tc>
        <w:tc>
          <w:tcPr>
            <w:tcW w:w="569" w:type="pct"/>
            <w:shd w:val="clear" w:color="auto" w:fill="auto"/>
            <w:hideMark/>
          </w:tcPr>
          <w:p w14:paraId="55CC3028" w14:textId="08FCBA6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tislelizu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1560614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/II</w:t>
            </w:r>
          </w:p>
        </w:tc>
        <w:tc>
          <w:tcPr>
            <w:tcW w:w="828" w:type="pct"/>
            <w:shd w:val="clear" w:color="auto" w:fill="auto"/>
            <w:hideMark/>
          </w:tcPr>
          <w:p w14:paraId="2D7F8B40" w14:textId="316D29D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open-label pha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/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in combination with tislelizumab in subjec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110DD62B" w14:textId="2C89D1E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LT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460" w:type="pct"/>
            <w:shd w:val="clear" w:color="auto" w:fill="auto"/>
            <w:hideMark/>
          </w:tcPr>
          <w:p w14:paraId="5ADDE0C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20</w:t>
            </w:r>
          </w:p>
        </w:tc>
        <w:tc>
          <w:tcPr>
            <w:tcW w:w="368" w:type="pct"/>
            <w:shd w:val="clear" w:color="auto" w:fill="auto"/>
            <w:hideMark/>
          </w:tcPr>
          <w:p w14:paraId="0D04EBC4" w14:textId="1C81FCF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pri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10D57DE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94B7CCD" w14:textId="1F04F27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T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orac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ogres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eas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0FFFB0AC" w14:textId="782FC824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1DDEC89B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47C40E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4207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463</w:t>
            </w:r>
          </w:p>
        </w:tc>
        <w:tc>
          <w:tcPr>
            <w:tcW w:w="569" w:type="pct"/>
            <w:shd w:val="clear" w:color="auto" w:fill="auto"/>
            <w:hideMark/>
          </w:tcPr>
          <w:p w14:paraId="3DD294D7" w14:textId="204ED1A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K10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nlo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52A4DB6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9824D26" w14:textId="0BA15AA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open,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single-arm, multi-cohort, multicenter 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anloti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i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K10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anti-PD-1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injection in subjects with gastrointestinal tumors, urinary system tumors,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36D663E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9C3582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50</w:t>
            </w:r>
          </w:p>
        </w:tc>
        <w:tc>
          <w:tcPr>
            <w:tcW w:w="368" w:type="pct"/>
            <w:shd w:val="clear" w:color="auto" w:fill="auto"/>
            <w:hideMark/>
          </w:tcPr>
          <w:p w14:paraId="3618C135" w14:textId="12039EE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6EB8D23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Recruiti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g</w:t>
            </w:r>
          </w:p>
        </w:tc>
        <w:tc>
          <w:tcPr>
            <w:tcW w:w="695" w:type="pct"/>
            <w:shd w:val="clear" w:color="auto" w:fill="auto"/>
            <w:hideMark/>
          </w:tcPr>
          <w:p w14:paraId="43655827" w14:textId="4B91DDB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</w:p>
        </w:tc>
        <w:tc>
          <w:tcPr>
            <w:tcW w:w="531" w:type="pct"/>
            <w:shd w:val="clear" w:color="auto" w:fill="auto"/>
            <w:hideMark/>
          </w:tcPr>
          <w:p w14:paraId="21F3B7CC" w14:textId="69D111A7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34EB94A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6C29E54" w14:textId="2BB0363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074513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1]</w:t>
            </w:r>
          </w:p>
        </w:tc>
        <w:tc>
          <w:tcPr>
            <w:tcW w:w="569" w:type="pct"/>
            <w:shd w:val="clear" w:color="auto" w:fill="auto"/>
            <w:hideMark/>
          </w:tcPr>
          <w:p w14:paraId="7340C2F2" w14:textId="4B97B50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tezoliz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evac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1683B43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5A5E7B7" w14:textId="0ACE0C6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ingle-arm open-label study of the combination of atezolizumab and bevacizumab in rare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58B73EB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8EE715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64</w:t>
            </w:r>
          </w:p>
        </w:tc>
        <w:tc>
          <w:tcPr>
            <w:tcW w:w="368" w:type="pct"/>
            <w:shd w:val="clear" w:color="auto" w:fill="auto"/>
            <w:hideMark/>
          </w:tcPr>
          <w:p w14:paraId="3E7DDAB0" w14:textId="303DE5D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7D3B567E" w14:textId="26A2021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87227B1" w14:textId="27CEF5F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epNET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ntain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ypic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ypic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arcinoi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at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</w:p>
        </w:tc>
        <w:tc>
          <w:tcPr>
            <w:tcW w:w="531" w:type="pct"/>
            <w:shd w:val="clear" w:color="auto" w:fill="auto"/>
            <w:hideMark/>
          </w:tcPr>
          <w:p w14:paraId="7E699E51" w14:textId="3D358CA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epNETs</w:t>
            </w:r>
            <w:proofErr w:type="spellEnd"/>
          </w:p>
        </w:tc>
      </w:tr>
      <w:tr w:rsidR="003D0BAA" w:rsidRPr="00D839F6" w14:paraId="2CC56B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CB2444C" w14:textId="221CED9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2923934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5]</w:t>
            </w:r>
          </w:p>
        </w:tc>
        <w:tc>
          <w:tcPr>
            <w:tcW w:w="569" w:type="pct"/>
            <w:shd w:val="clear" w:color="auto" w:fill="auto"/>
            <w:hideMark/>
          </w:tcPr>
          <w:p w14:paraId="6DF306F3" w14:textId="382F829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F5E955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A93BDDE" w14:textId="472CD3B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clinical trial evaluating ipilimumab and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nivolumab in combination for the treatment of rare gastrointestinal, neuro-endocrine and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ynaecological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cancer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CA209-538)</w:t>
            </w:r>
          </w:p>
        </w:tc>
        <w:tc>
          <w:tcPr>
            <w:tcW w:w="461" w:type="pct"/>
            <w:shd w:val="clear" w:color="auto" w:fill="auto"/>
            <w:hideMark/>
          </w:tcPr>
          <w:p w14:paraId="60E794E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CBR</w:t>
            </w:r>
          </w:p>
        </w:tc>
        <w:tc>
          <w:tcPr>
            <w:tcW w:w="460" w:type="pct"/>
            <w:shd w:val="clear" w:color="auto" w:fill="auto"/>
            <w:hideMark/>
          </w:tcPr>
          <w:p w14:paraId="2F488F6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20</w:t>
            </w:r>
          </w:p>
        </w:tc>
        <w:tc>
          <w:tcPr>
            <w:tcW w:w="368" w:type="pct"/>
            <w:shd w:val="clear" w:color="auto" w:fill="auto"/>
            <w:hideMark/>
          </w:tcPr>
          <w:p w14:paraId="0DB142D3" w14:textId="26E910A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645D502C" w14:textId="659AD56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AD998AD" w14:textId="005D22F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38C305E1" w14:textId="38A7EF90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Ns</w:t>
            </w:r>
            <w:r w:rsidR="00801EE6" w:rsidRPr="00D839F6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 xml:space="preserve">: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pNET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C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D839F6">
              <w:rPr>
                <w:rFonts w:ascii="Book Antiqua" w:eastAsia="微软雅黑" w:hAnsi="Book Antiqua" w:cs="Arial"/>
                <w:color w:val="000000" w:themeColor="text1"/>
              </w:rPr>
              <w:t>);</w:t>
            </w:r>
            <w:r w:rsidR="00576231" w:rsidRPr="00D839F6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-NEN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astro-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oesophageal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juncti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lon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astr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)</w:t>
            </w:r>
          </w:p>
        </w:tc>
      </w:tr>
      <w:tr w:rsidR="003D0BAA" w:rsidRPr="00D839F6" w14:paraId="4DBE116F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CB10A70" w14:textId="5764F2C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2834013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15,46]</w:t>
            </w:r>
          </w:p>
        </w:tc>
        <w:tc>
          <w:tcPr>
            <w:tcW w:w="569" w:type="pct"/>
            <w:shd w:val="clear" w:color="auto" w:fill="auto"/>
            <w:hideMark/>
          </w:tcPr>
          <w:p w14:paraId="1EEA3265" w14:textId="397BC57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99C2004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584EC55" w14:textId="61EE154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ospe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pen-label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ulticent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baske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linic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ri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lu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cros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ultipl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ar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um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DART)</w:t>
            </w:r>
          </w:p>
        </w:tc>
        <w:tc>
          <w:tcPr>
            <w:tcW w:w="461" w:type="pct"/>
            <w:shd w:val="clear" w:color="auto" w:fill="auto"/>
            <w:hideMark/>
          </w:tcPr>
          <w:p w14:paraId="276B392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77CFA9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818</w:t>
            </w:r>
          </w:p>
        </w:tc>
        <w:tc>
          <w:tcPr>
            <w:tcW w:w="368" w:type="pct"/>
            <w:shd w:val="clear" w:color="auto" w:fill="auto"/>
            <w:hideMark/>
          </w:tcPr>
          <w:p w14:paraId="70A74AA0" w14:textId="08BFCD6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ugus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5CE6C40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BFBFE2B" w14:textId="08680DE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60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fracto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epNEN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r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clud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160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D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dicat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clu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</w:t>
            </w:r>
          </w:p>
        </w:tc>
        <w:tc>
          <w:tcPr>
            <w:tcW w:w="531" w:type="pct"/>
            <w:shd w:val="clear" w:color="auto" w:fill="auto"/>
            <w:hideMark/>
          </w:tcPr>
          <w:p w14:paraId="2D526A20" w14:textId="5978B67D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1609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epNEN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(18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3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2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4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1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15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6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Lung).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S1609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19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N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(2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11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6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unknow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differentiatio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status)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</w:tr>
      <w:tr w:rsidR="003D0BAA" w:rsidRPr="00D839F6" w14:paraId="18FC732B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FAFB7E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969887</w:t>
            </w:r>
          </w:p>
        </w:tc>
        <w:tc>
          <w:tcPr>
            <w:tcW w:w="569" w:type="pct"/>
            <w:shd w:val="clear" w:color="auto" w:fill="auto"/>
            <w:hideMark/>
          </w:tcPr>
          <w:p w14:paraId="632FC873" w14:textId="054E3D7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3B29DD5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01C115D" w14:textId="1D3845F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nivolumab combination therapy in patients with selected immunotherapy sensitive advanced rare cance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OST-CIRCUIT)</w:t>
            </w:r>
          </w:p>
        </w:tc>
        <w:tc>
          <w:tcPr>
            <w:tcW w:w="461" w:type="pct"/>
            <w:shd w:val="clear" w:color="auto" w:fill="auto"/>
            <w:hideMark/>
          </w:tcPr>
          <w:p w14:paraId="5FD30BA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BR</w:t>
            </w:r>
          </w:p>
        </w:tc>
        <w:tc>
          <w:tcPr>
            <w:tcW w:w="460" w:type="pct"/>
            <w:shd w:val="clear" w:color="auto" w:fill="auto"/>
            <w:hideMark/>
          </w:tcPr>
          <w:p w14:paraId="3E73E57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40</w:t>
            </w:r>
          </w:p>
        </w:tc>
        <w:tc>
          <w:tcPr>
            <w:tcW w:w="368" w:type="pct"/>
            <w:shd w:val="clear" w:color="auto" w:fill="auto"/>
            <w:hideMark/>
          </w:tcPr>
          <w:p w14:paraId="7F368BC6" w14:textId="7F65A45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6A9D15B3" w14:textId="2666671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ye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27566E16" w14:textId="28F09E9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dependen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39CA17B6" w14:textId="3FB4E4C0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73C06EC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7DAE821" w14:textId="19B872B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591731</w:t>
            </w:r>
          </w:p>
        </w:tc>
        <w:tc>
          <w:tcPr>
            <w:tcW w:w="569" w:type="pct"/>
            <w:shd w:val="clear" w:color="auto" w:fill="auto"/>
            <w:hideMark/>
          </w:tcPr>
          <w:p w14:paraId="1407F39C" w14:textId="2C33513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lo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019754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3BB5C558" w14:textId="6ACFDBE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C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trial exploring the efficacy and safety of nivolumab monotherapy or nivolumab plus ipilimumab in pre-treated patients with advanced, refractory pulmonary or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gastroenteropancreatic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poorly differentiated neuroendocrine tumo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Cs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IPINEC)</w:t>
            </w:r>
          </w:p>
        </w:tc>
        <w:tc>
          <w:tcPr>
            <w:tcW w:w="461" w:type="pct"/>
            <w:shd w:val="clear" w:color="auto" w:fill="auto"/>
            <w:hideMark/>
          </w:tcPr>
          <w:p w14:paraId="4760878D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D3D0A1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80</w:t>
            </w:r>
          </w:p>
        </w:tc>
        <w:tc>
          <w:tcPr>
            <w:tcW w:w="368" w:type="pct"/>
            <w:shd w:val="clear" w:color="auto" w:fill="auto"/>
            <w:hideMark/>
          </w:tcPr>
          <w:p w14:paraId="09B99E81" w14:textId="70F5B08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3102758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663C4DD" w14:textId="3A59D2B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or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fractor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ulmon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7C841FAF" w14:textId="6D42558B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446A412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8662826" w14:textId="24D8B8E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095274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7]</w:t>
            </w:r>
          </w:p>
        </w:tc>
        <w:tc>
          <w:tcPr>
            <w:tcW w:w="569" w:type="pct"/>
            <w:shd w:val="clear" w:color="auto" w:fill="auto"/>
            <w:hideMark/>
          </w:tcPr>
          <w:p w14:paraId="421F16A4" w14:textId="7CC61713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Tremelim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durvalu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3DB46D7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DD7560D" w14:textId="3DB297C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durvalu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MEDI4736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plus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tremelimu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for the treatment of patients with advanced neuroendocrine neoplasms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or lung orig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DUNE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GET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601)</w:t>
            </w:r>
          </w:p>
        </w:tc>
        <w:tc>
          <w:tcPr>
            <w:tcW w:w="461" w:type="pct"/>
            <w:shd w:val="clear" w:color="auto" w:fill="auto"/>
            <w:hideMark/>
          </w:tcPr>
          <w:p w14:paraId="590D0DEF" w14:textId="2828914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-3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B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4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mo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64DC622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26</w:t>
            </w:r>
          </w:p>
        </w:tc>
        <w:tc>
          <w:tcPr>
            <w:tcW w:w="368" w:type="pct"/>
            <w:shd w:val="clear" w:color="auto" w:fill="auto"/>
            <w:hideMark/>
          </w:tcPr>
          <w:p w14:paraId="75AEC503" w14:textId="749B9F3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Ju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4CC9098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77FB9F0" w14:textId="56C41D3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1/G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ies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ogressi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ies</w:t>
            </w:r>
          </w:p>
        </w:tc>
        <w:tc>
          <w:tcPr>
            <w:tcW w:w="531" w:type="pct"/>
            <w:shd w:val="clear" w:color="auto" w:fill="auto"/>
            <w:hideMark/>
          </w:tcPr>
          <w:p w14:paraId="5A0D1EFA" w14:textId="4E0D0D9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2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ypical/atypica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arcinoid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-NENs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;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4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)</w:t>
            </w:r>
          </w:p>
        </w:tc>
      </w:tr>
      <w:tr w:rsidR="003D0BAA" w:rsidRPr="00D839F6" w14:paraId="3D3AED59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B5230F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079712</w:t>
            </w:r>
          </w:p>
        </w:tc>
        <w:tc>
          <w:tcPr>
            <w:tcW w:w="569" w:type="pct"/>
            <w:shd w:val="clear" w:color="auto" w:fill="auto"/>
            <w:hideMark/>
          </w:tcPr>
          <w:p w14:paraId="5B2D2542" w14:textId="18692CB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cabozan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6DFB314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89EB554" w14:textId="6AD2210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ud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XL18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Cabozantinib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combination with nivolumab and ipilimumab for the treatment of poorly differentiated neuroendocrine carcinomas</w:t>
            </w:r>
          </w:p>
        </w:tc>
        <w:tc>
          <w:tcPr>
            <w:tcW w:w="461" w:type="pct"/>
            <w:shd w:val="clear" w:color="auto" w:fill="auto"/>
            <w:hideMark/>
          </w:tcPr>
          <w:p w14:paraId="5B9F427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7C4A43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30</w:t>
            </w:r>
          </w:p>
        </w:tc>
        <w:tc>
          <w:tcPr>
            <w:tcW w:w="368" w:type="pct"/>
            <w:shd w:val="clear" w:color="auto" w:fill="auto"/>
            <w:hideMark/>
          </w:tcPr>
          <w:p w14:paraId="1DDDCB66" w14:textId="33D46E8C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cto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60D0B89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247071F" w14:textId="4FB2D1E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variation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sma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ell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arg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ell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ix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ells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r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ligibl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CL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CC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ailur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l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anc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reatment</w:t>
            </w:r>
          </w:p>
        </w:tc>
        <w:tc>
          <w:tcPr>
            <w:tcW w:w="531" w:type="pct"/>
            <w:shd w:val="clear" w:color="auto" w:fill="auto"/>
            <w:hideMark/>
          </w:tcPr>
          <w:p w14:paraId="39E910EB" w14:textId="61D8781B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6962F78D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8B05157" w14:textId="48848B6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728361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9]</w:t>
            </w:r>
          </w:p>
        </w:tc>
        <w:tc>
          <w:tcPr>
            <w:tcW w:w="569" w:type="pct"/>
            <w:shd w:val="clear" w:color="auto" w:fill="auto"/>
            <w:hideMark/>
          </w:tcPr>
          <w:p w14:paraId="3F2D408F" w14:textId="261E0BA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emozolomide</w:t>
            </w:r>
          </w:p>
        </w:tc>
        <w:tc>
          <w:tcPr>
            <w:tcW w:w="230" w:type="pct"/>
            <w:shd w:val="clear" w:color="auto" w:fill="auto"/>
            <w:hideMark/>
          </w:tcPr>
          <w:p w14:paraId="4612928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18B2F8F" w14:textId="6DF5714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multi-cohort trial of combination nivolumab and temozolomide in recurrent/refractory small-cell lung cancer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nd advanced neuroendocrine t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mors</w:t>
            </w:r>
          </w:p>
        </w:tc>
        <w:tc>
          <w:tcPr>
            <w:tcW w:w="461" w:type="pct"/>
            <w:shd w:val="clear" w:color="auto" w:fill="auto"/>
            <w:hideMark/>
          </w:tcPr>
          <w:p w14:paraId="63AC72D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9BE7F8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55</w:t>
            </w:r>
          </w:p>
        </w:tc>
        <w:tc>
          <w:tcPr>
            <w:tcW w:w="368" w:type="pct"/>
            <w:shd w:val="clear" w:color="auto" w:fill="auto"/>
            <w:hideMark/>
          </w:tcPr>
          <w:p w14:paraId="4C2FBE61" w14:textId="3C96076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5EA762A2" w14:textId="2E5E8A7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67FC10F" w14:textId="5614DE1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ra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</w:t>
            </w:r>
          </w:p>
        </w:tc>
        <w:tc>
          <w:tcPr>
            <w:tcW w:w="531" w:type="pct"/>
            <w:shd w:val="clear" w:color="auto" w:fill="auto"/>
            <w:hideMark/>
          </w:tcPr>
          <w:p w14:paraId="7E1E3EFA" w14:textId="6A0BE30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8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2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</w:p>
        </w:tc>
      </w:tr>
      <w:tr w:rsidR="003D0BAA" w:rsidRPr="00D839F6" w14:paraId="0924B91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4BFCA7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980925</w:t>
            </w:r>
          </w:p>
        </w:tc>
        <w:tc>
          <w:tcPr>
            <w:tcW w:w="569" w:type="pct"/>
            <w:shd w:val="clear" w:color="auto" w:fill="auto"/>
            <w:hideMark/>
          </w:tcPr>
          <w:p w14:paraId="1CC6324F" w14:textId="27C7A44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latinum-double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230" w:type="pct"/>
            <w:shd w:val="clear" w:color="auto" w:fill="auto"/>
            <w:hideMark/>
          </w:tcPr>
          <w:p w14:paraId="7A84D1B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46D8110" w14:textId="292AA83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platinum-doublet chemotherapy in combination with nivolumab as first-line treatment in subjects with unresectable, locally advanced or metastatic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neuroendocrine neoplasm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Ns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stroenteropancreatic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GEP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tract or of 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UK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o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ig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GETNE-T1913)</w:t>
            </w:r>
          </w:p>
        </w:tc>
        <w:tc>
          <w:tcPr>
            <w:tcW w:w="461" w:type="pct"/>
            <w:shd w:val="clear" w:color="auto" w:fill="auto"/>
            <w:hideMark/>
          </w:tcPr>
          <w:p w14:paraId="07FD3622" w14:textId="2A421BE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mo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1812585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38</w:t>
            </w:r>
          </w:p>
        </w:tc>
        <w:tc>
          <w:tcPr>
            <w:tcW w:w="368" w:type="pct"/>
            <w:shd w:val="clear" w:color="auto" w:fill="auto"/>
            <w:hideMark/>
          </w:tcPr>
          <w:p w14:paraId="12D4F9D3" w14:textId="14A68FF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0F80C7CE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A7DED7F" w14:textId="2211E20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</w:t>
            </w:r>
          </w:p>
        </w:tc>
        <w:tc>
          <w:tcPr>
            <w:tcW w:w="531" w:type="pct"/>
            <w:shd w:val="clear" w:color="auto" w:fill="auto"/>
            <w:hideMark/>
          </w:tcPr>
          <w:p w14:paraId="2C0CFBCD" w14:textId="7E67791D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291B1A62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0DCB9F5" w14:textId="629E468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365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791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59]</w:t>
            </w:r>
          </w:p>
        </w:tc>
        <w:tc>
          <w:tcPr>
            <w:tcW w:w="569" w:type="pct"/>
            <w:shd w:val="clear" w:color="auto" w:fill="auto"/>
            <w:hideMark/>
          </w:tcPr>
          <w:p w14:paraId="0ED6E4B7" w14:textId="12DFFB8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Spartaliz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AG525</w:t>
            </w:r>
          </w:p>
        </w:tc>
        <w:tc>
          <w:tcPr>
            <w:tcW w:w="230" w:type="pct"/>
            <w:shd w:val="clear" w:color="auto" w:fill="auto"/>
            <w:hideMark/>
          </w:tcPr>
          <w:p w14:paraId="65110BD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A00C66B" w14:textId="5B7DD9E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odula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study to link combination immune-therapy to patients with advanced solid and hematologic malignancie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odul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9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DR001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AG525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atients with advanced solid and hematologic malignancies</w:t>
            </w:r>
          </w:p>
        </w:tc>
        <w:tc>
          <w:tcPr>
            <w:tcW w:w="461" w:type="pct"/>
            <w:shd w:val="clear" w:color="auto" w:fill="auto"/>
            <w:hideMark/>
          </w:tcPr>
          <w:p w14:paraId="6AC8EC5B" w14:textId="186F793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CB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wk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3920581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76</w:t>
            </w:r>
          </w:p>
        </w:tc>
        <w:tc>
          <w:tcPr>
            <w:tcW w:w="368" w:type="pct"/>
            <w:shd w:val="clear" w:color="auto" w:fill="auto"/>
            <w:hideMark/>
          </w:tcPr>
          <w:p w14:paraId="28DF6B81" w14:textId="2A82C7D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eptemb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7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1E2BF9D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Complete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d</w:t>
            </w:r>
          </w:p>
        </w:tc>
        <w:tc>
          <w:tcPr>
            <w:tcW w:w="695" w:type="pct"/>
            <w:shd w:val="clear" w:color="auto" w:fill="auto"/>
            <w:hideMark/>
          </w:tcPr>
          <w:p w14:paraId="181CC656" w14:textId="106FBED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ll-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lap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/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fracto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vailabl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car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ies</w:t>
            </w:r>
          </w:p>
        </w:tc>
        <w:tc>
          <w:tcPr>
            <w:tcW w:w="531" w:type="pct"/>
            <w:shd w:val="clear" w:color="auto" w:fill="auto"/>
            <w:hideMark/>
          </w:tcPr>
          <w:p w14:paraId="22F1962E" w14:textId="4828024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7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</w:t>
            </w:r>
          </w:p>
        </w:tc>
      </w:tr>
      <w:tr w:rsidR="003D0BAA" w:rsidRPr="00D839F6" w14:paraId="1F8521E0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FCFF9DF" w14:textId="29FA1D9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043664</w:t>
            </w:r>
            <w:r w:rsidRPr="00D839F6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60]</w:t>
            </w:r>
          </w:p>
        </w:tc>
        <w:tc>
          <w:tcPr>
            <w:tcW w:w="569" w:type="pct"/>
            <w:shd w:val="clear" w:color="auto" w:fill="auto"/>
            <w:hideMark/>
          </w:tcPr>
          <w:p w14:paraId="38B19270" w14:textId="3539CB91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lanreotide</w:t>
            </w:r>
            <w:proofErr w:type="spellEnd"/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depot</w:t>
            </w:r>
          </w:p>
        </w:tc>
        <w:tc>
          <w:tcPr>
            <w:tcW w:w="230" w:type="pct"/>
            <w:shd w:val="clear" w:color="auto" w:fill="auto"/>
            <w:hideMark/>
          </w:tcPr>
          <w:p w14:paraId="0F4BB5E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/II</w:t>
            </w:r>
          </w:p>
        </w:tc>
        <w:tc>
          <w:tcPr>
            <w:tcW w:w="828" w:type="pct"/>
            <w:shd w:val="clear" w:color="auto" w:fill="auto"/>
            <w:hideMark/>
          </w:tcPr>
          <w:p w14:paraId="668DD88C" w14:textId="3EC465A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/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with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lanreotide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depot for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neuroendocrine tumors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PLANET)</w:t>
            </w:r>
          </w:p>
        </w:tc>
        <w:tc>
          <w:tcPr>
            <w:tcW w:w="461" w:type="pct"/>
            <w:shd w:val="clear" w:color="auto" w:fill="auto"/>
            <w:hideMark/>
          </w:tcPr>
          <w:p w14:paraId="6AB96233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4F93B95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2</w:t>
            </w:r>
          </w:p>
        </w:tc>
        <w:tc>
          <w:tcPr>
            <w:tcW w:w="368" w:type="pct"/>
            <w:shd w:val="clear" w:color="auto" w:fill="auto"/>
            <w:hideMark/>
          </w:tcPr>
          <w:p w14:paraId="486FA309" w14:textId="673A8E1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7DCE7D49" w14:textId="2128CD2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75A964BC" w14:textId="03D0962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1-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H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ogress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SA</w:t>
            </w:r>
          </w:p>
        </w:tc>
        <w:tc>
          <w:tcPr>
            <w:tcW w:w="531" w:type="pct"/>
            <w:shd w:val="clear" w:color="auto" w:fill="auto"/>
            <w:hideMark/>
          </w:tcPr>
          <w:p w14:paraId="7E8A6D04" w14:textId="3B35952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2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14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8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an)</w:t>
            </w:r>
          </w:p>
        </w:tc>
      </w:tr>
      <w:tr w:rsidR="003D0BAA" w:rsidRPr="00D839F6" w14:paraId="3A0EAF88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17145BF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4525638</w:t>
            </w:r>
          </w:p>
        </w:tc>
        <w:tc>
          <w:tcPr>
            <w:tcW w:w="569" w:type="pct"/>
            <w:shd w:val="clear" w:color="auto" w:fill="auto"/>
            <w:hideMark/>
          </w:tcPr>
          <w:p w14:paraId="018D9325" w14:textId="09B4AA5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  <w:vertAlign w:val="superscript"/>
              </w:rPr>
              <w:t>177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-DOTATATE</w:t>
            </w:r>
          </w:p>
        </w:tc>
        <w:tc>
          <w:tcPr>
            <w:tcW w:w="230" w:type="pct"/>
            <w:shd w:val="clear" w:color="auto" w:fill="auto"/>
            <w:hideMark/>
          </w:tcPr>
          <w:p w14:paraId="2F52B55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3041F68" w14:textId="4706222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single arm trial evaluating the preliminary efficacy of the combination 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  <w:vertAlign w:val="superscript"/>
              </w:rPr>
              <w:lastRenderedPageBreak/>
              <w:t>177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u-DOTATAT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nivolumab in gra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 xml:space="preserve">well-differentiated neuroendocrine </w:t>
            </w:r>
            <w:proofErr w:type="spellStart"/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tumours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T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D839F6">
              <w:rPr>
                <w:rFonts w:ascii="Book Antiqua" w:eastAsia="等线" w:hAnsi="Book Antiqua" w:cs="Arial"/>
                <w:color w:val="000000" w:themeColor="text1"/>
              </w:rPr>
              <w:t>or poorly differentiated neuroendocrine carcinoma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C)</w:t>
            </w:r>
          </w:p>
        </w:tc>
        <w:tc>
          <w:tcPr>
            <w:tcW w:w="461" w:type="pct"/>
            <w:shd w:val="clear" w:color="auto" w:fill="auto"/>
            <w:hideMark/>
          </w:tcPr>
          <w:p w14:paraId="2035925E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423CD71C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30</w:t>
            </w:r>
          </w:p>
        </w:tc>
        <w:tc>
          <w:tcPr>
            <w:tcW w:w="368" w:type="pct"/>
            <w:shd w:val="clear" w:color="auto" w:fill="auto"/>
            <w:hideMark/>
          </w:tcPr>
          <w:p w14:paraId="33151CC9" w14:textId="0323B7E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BFE1174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CF05F16" w14:textId="7EF5F4E4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well-differentiate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poorly-differentiated.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531" w:type="pct"/>
            <w:shd w:val="clear" w:color="auto" w:fill="auto"/>
            <w:hideMark/>
          </w:tcPr>
          <w:p w14:paraId="5C7CC7ED" w14:textId="1AAE5D9B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-</w:t>
            </w:r>
          </w:p>
        </w:tc>
      </w:tr>
      <w:tr w:rsidR="003D0BAA" w:rsidRPr="00D839F6" w14:paraId="12A3C1C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070C57A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701307</w:t>
            </w:r>
          </w:p>
        </w:tc>
        <w:tc>
          <w:tcPr>
            <w:tcW w:w="569" w:type="pct"/>
            <w:shd w:val="clear" w:color="auto" w:fill="auto"/>
            <w:hideMark/>
          </w:tcPr>
          <w:p w14:paraId="6154C7B0" w14:textId="4A9C0C3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Dostarlimab</w:t>
            </w:r>
            <w:proofErr w:type="spellEnd"/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nirapar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0C7D9A22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98ED31B" w14:textId="365CF0A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iraparib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PARP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hibitor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plu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dostarlimab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Anti-PD1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small cell lung canc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SCLC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other high-grade neuroendocrine carcinoma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C)</w:t>
            </w:r>
          </w:p>
        </w:tc>
        <w:tc>
          <w:tcPr>
            <w:tcW w:w="461" w:type="pct"/>
            <w:shd w:val="clear" w:color="auto" w:fill="auto"/>
            <w:hideMark/>
          </w:tcPr>
          <w:p w14:paraId="07459AF6" w14:textId="7914362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6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mo</w:t>
            </w:r>
            <w:proofErr w:type="spellEnd"/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PFS,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3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mo</w:t>
            </w:r>
            <w:proofErr w:type="spellEnd"/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456954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48</w:t>
            </w:r>
          </w:p>
        </w:tc>
        <w:tc>
          <w:tcPr>
            <w:tcW w:w="368" w:type="pct"/>
            <w:shd w:val="clear" w:color="auto" w:fill="auto"/>
            <w:hideMark/>
          </w:tcPr>
          <w:p w14:paraId="58A98A53" w14:textId="5FCCE14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5</w:t>
            </w:r>
          </w:p>
        </w:tc>
        <w:tc>
          <w:tcPr>
            <w:tcW w:w="414" w:type="pct"/>
            <w:shd w:val="clear" w:color="auto" w:fill="auto"/>
            <w:hideMark/>
          </w:tcPr>
          <w:p w14:paraId="7B2C819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75739BB2" w14:textId="1440128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CL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th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)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eas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herapy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ostat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6F28FDF6" w14:textId="5E1B4180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49CD412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F4DA91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3457948</w:t>
            </w:r>
          </w:p>
        </w:tc>
        <w:tc>
          <w:tcPr>
            <w:tcW w:w="569" w:type="pct"/>
            <w:shd w:val="clear" w:color="auto" w:fill="auto"/>
            <w:hideMark/>
          </w:tcPr>
          <w:p w14:paraId="515BA660" w14:textId="142EAE66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I: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  <w:vertAlign w:val="superscript"/>
              </w:rPr>
              <w:t>177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Lu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lastRenderedPageBreak/>
              <w:t>DOTATATE;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II: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TAE;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III: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  <w:vertAlign w:val="superscript"/>
              </w:rPr>
              <w:t>90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Yttrium-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Microsphere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Radioembolization</w:t>
            </w:r>
          </w:p>
        </w:tc>
        <w:tc>
          <w:tcPr>
            <w:tcW w:w="230" w:type="pct"/>
            <w:shd w:val="clear" w:color="auto" w:fill="auto"/>
            <w:hideMark/>
          </w:tcPr>
          <w:p w14:paraId="440A895E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6344A27A" w14:textId="4DE283A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pilot study of pembrolizumab and liver-directed therapy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 peptide receptor radionuclide therapy for patients with well-differentiated neuroendocrine tumors and symptomatic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/o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progressive metastases</w:t>
            </w:r>
          </w:p>
        </w:tc>
        <w:tc>
          <w:tcPr>
            <w:tcW w:w="461" w:type="pct"/>
            <w:shd w:val="clear" w:color="auto" w:fill="auto"/>
            <w:hideMark/>
          </w:tcPr>
          <w:p w14:paraId="5B1A1F86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438458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32</w:t>
            </w:r>
          </w:p>
        </w:tc>
        <w:tc>
          <w:tcPr>
            <w:tcW w:w="368" w:type="pct"/>
            <w:shd w:val="clear" w:color="auto" w:fill="auto"/>
            <w:hideMark/>
          </w:tcPr>
          <w:p w14:paraId="4DD00A75" w14:textId="34C0FBF9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12E101B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F2CC157" w14:textId="387DCA35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ll-differentiated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iv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metastases</w:t>
            </w:r>
          </w:p>
        </w:tc>
        <w:tc>
          <w:tcPr>
            <w:tcW w:w="531" w:type="pct"/>
            <w:shd w:val="clear" w:color="auto" w:fill="auto"/>
            <w:hideMark/>
          </w:tcPr>
          <w:p w14:paraId="1301DECE" w14:textId="7832718A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-</w:t>
            </w:r>
          </w:p>
        </w:tc>
      </w:tr>
      <w:tr w:rsidR="003D0BAA" w:rsidRPr="00D839F6" w14:paraId="678DE259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2495779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879694</w:t>
            </w:r>
          </w:p>
        </w:tc>
        <w:tc>
          <w:tcPr>
            <w:tcW w:w="569" w:type="pct"/>
            <w:shd w:val="clear" w:color="auto" w:fill="auto"/>
            <w:hideMark/>
          </w:tcPr>
          <w:p w14:paraId="32ADA2C9" w14:textId="277A0B3E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SVN53-67/M57-KLH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peptide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vaccine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SurVaxM</w:t>
            </w:r>
            <w:proofErr w:type="spellEnd"/>
            <w:r w:rsidRPr="00D839F6">
              <w:rPr>
                <w:rFonts w:ascii="Book Antiqua" w:eastAsia="等线" w:hAnsi="Book Antiqua" w:cs="宋体"/>
                <w:color w:val="000000" w:themeColor="text1"/>
              </w:rPr>
              <w:t>)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Octreotide</w:t>
            </w:r>
          </w:p>
        </w:tc>
        <w:tc>
          <w:tcPr>
            <w:tcW w:w="230" w:type="pct"/>
            <w:shd w:val="clear" w:color="auto" w:fill="auto"/>
            <w:hideMark/>
          </w:tcPr>
          <w:p w14:paraId="4A4ACD1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I</w:t>
            </w:r>
          </w:p>
        </w:tc>
        <w:tc>
          <w:tcPr>
            <w:tcW w:w="828" w:type="pct"/>
            <w:shd w:val="clear" w:color="auto" w:fill="auto"/>
            <w:hideMark/>
          </w:tcPr>
          <w:p w14:paraId="32AABD8E" w14:textId="23541E2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study of safety and immunogenicity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urvivin</w:t>
            </w:r>
            <w:proofErr w:type="spellEnd"/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Long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Peptid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Vacci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D839F6">
              <w:rPr>
                <w:rFonts w:ascii="Book Antiqua" w:eastAsia="等线" w:hAnsi="Book Antiqua" w:cs="Arial"/>
                <w:color w:val="000000" w:themeColor="text1"/>
              </w:rPr>
              <w:t>SurVaxM</w:t>
            </w:r>
            <w:proofErr w:type="spellEnd"/>
            <w:r w:rsidRPr="00D839F6">
              <w:rPr>
                <w:rFonts w:ascii="Book Antiqua" w:eastAsia="等线" w:hAnsi="Book Antiqua" w:cs="Arial"/>
                <w:color w:val="000000" w:themeColor="text1"/>
              </w:rPr>
              <w:t>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patients with metastatic neuroendocrine tumor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Ts)</w:t>
            </w:r>
          </w:p>
        </w:tc>
        <w:tc>
          <w:tcPr>
            <w:tcW w:w="461" w:type="pct"/>
            <w:shd w:val="clear" w:color="auto" w:fill="auto"/>
            <w:hideMark/>
          </w:tcPr>
          <w:p w14:paraId="5B36AE07" w14:textId="1525F588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E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460" w:type="pct"/>
            <w:shd w:val="clear" w:color="auto" w:fill="auto"/>
            <w:hideMark/>
          </w:tcPr>
          <w:p w14:paraId="5BBF1A48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t>10</w:t>
            </w:r>
          </w:p>
        </w:tc>
        <w:tc>
          <w:tcPr>
            <w:tcW w:w="368" w:type="pct"/>
            <w:shd w:val="clear" w:color="auto" w:fill="auto"/>
            <w:hideMark/>
          </w:tcPr>
          <w:p w14:paraId="4D6030E5" w14:textId="56FE63AB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Jun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13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7E409AE1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0F8293D7" w14:textId="4C9EF3AE" w:rsidR="009A7E67" w:rsidRPr="00D839F6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positive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7E67" w:rsidRPr="00D839F6">
              <w:rPr>
                <w:rFonts w:ascii="Book Antiqua" w:eastAsia="等线" w:hAnsi="Book Antiqua" w:cs="Arial"/>
                <w:color w:val="000000" w:themeColor="text1"/>
              </w:rPr>
              <w:t>survivin</w:t>
            </w:r>
            <w:proofErr w:type="spellEnd"/>
          </w:p>
        </w:tc>
        <w:tc>
          <w:tcPr>
            <w:tcW w:w="531" w:type="pct"/>
            <w:shd w:val="clear" w:color="auto" w:fill="auto"/>
            <w:hideMark/>
          </w:tcPr>
          <w:p w14:paraId="1F6E5A60" w14:textId="63231920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D839F6" w14:paraId="21634FE9" w14:textId="77777777" w:rsidTr="00E031B4">
        <w:trPr>
          <w:jc w:val="center"/>
        </w:trPr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931697E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NCT04166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006</w:t>
            </w: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7A8D59A" w14:textId="17619C7A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lastRenderedPageBreak/>
              <w:t>Dendritic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cells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lastRenderedPageBreak/>
              <w:t>loaded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with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autologous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D839F6">
              <w:rPr>
                <w:rFonts w:ascii="Book Antiqua" w:eastAsia="等线" w:hAnsi="Book Antiqua" w:cs="宋体"/>
                <w:color w:val="000000" w:themeColor="text1"/>
              </w:rPr>
              <w:t>tumour</w:t>
            </w:r>
            <w:proofErr w:type="spellEnd"/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(DC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vaccine)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D839F6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宋体"/>
                <w:color w:val="000000" w:themeColor="text1"/>
              </w:rPr>
              <w:t>IL-2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3172BB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II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AF50337" w14:textId="23AA0D5D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study on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adjuvant vaccination with dendritic cells loaded with autologous tumor homogenate in resected stage iv rare cancer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Head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&amp;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eck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H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&amp;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N),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neuroendocrine tumors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NET)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D839F6">
              <w:rPr>
                <w:rFonts w:ascii="Book Antiqua" w:eastAsia="等线" w:hAnsi="Book Antiqua" w:cs="Arial"/>
                <w:color w:val="000000" w:themeColor="text1"/>
              </w:rPr>
              <w:t>soft tissue sarcoma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(STS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4893904" w14:textId="6304A2AF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Treatment-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Emergent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AEs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F5CEE60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D839F6">
              <w:rPr>
                <w:rFonts w:ascii="Book Antiqua" w:eastAsia="等线" w:hAnsi="Book Antiqua" w:cs="宋体"/>
                <w:color w:val="000000" w:themeColor="text1"/>
              </w:rPr>
              <w:lastRenderedPageBreak/>
              <w:t>51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B319AE3" w14:textId="5206B78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t>Decemb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er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2026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90FD147" w14:textId="77777777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Recruitin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g</w:t>
            </w: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EDC7053" w14:textId="104A17F2" w:rsidR="009A7E67" w:rsidRPr="00D839F6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</w:rPr>
              <w:lastRenderedPageBreak/>
              <w:t>NET: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D839F6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tage</w:t>
            </w:r>
            <w:r w:rsidR="00576231" w:rsidRPr="00D839F6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D839F6">
              <w:rPr>
                <w:rFonts w:ascii="Book Antiqua" w:eastAsia="等线" w:hAnsi="Book Antiqua" w:cs="Arial"/>
                <w:color w:val="000000" w:themeColor="text1"/>
              </w:rPr>
              <w:t>IV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9CE10B1" w14:textId="7C51C42C" w:rsidR="009A7E67" w:rsidRPr="00D839F6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  <w:lang w:eastAsia="zh-CN"/>
              </w:rPr>
            </w:pPr>
            <w:r w:rsidRPr="00D839F6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-</w:t>
            </w:r>
          </w:p>
        </w:tc>
      </w:tr>
    </w:tbl>
    <w:p w14:paraId="256DC2B2" w14:textId="0A40A5AA" w:rsidR="00D839F6" w:rsidRPr="00D839F6" w:rsidRDefault="008F3EB2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D839F6">
        <w:rPr>
          <w:rFonts w:ascii="Book Antiqua" w:hAnsi="Book Antiqua"/>
          <w:color w:val="000000" w:themeColor="text1"/>
        </w:rPr>
        <w:lastRenderedPageBreak/>
        <w:t xml:space="preserve">AE: Adverse event; CBR: Clinical benefit rate; DCR: Disease control rate; DLT: Dose-limiting toxicity; EP-PDNECs: Extrapulmonary poorly differentiated neuroendocrine carcinomas; ep: Extra-pancreatic; G1, 2, 3: Grade 1, 2, 3; GEP: </w:t>
      </w:r>
      <w:proofErr w:type="spellStart"/>
      <w:r w:rsidRPr="00D839F6">
        <w:rPr>
          <w:rFonts w:ascii="Book Antiqua" w:hAnsi="Book Antiqua"/>
          <w:color w:val="000000" w:themeColor="text1"/>
        </w:rPr>
        <w:t>Gastroenteropancreatic</w:t>
      </w:r>
      <w:proofErr w:type="spellEnd"/>
      <w:r w:rsidRPr="00D839F6">
        <w:rPr>
          <w:rFonts w:ascii="Book Antiqua" w:hAnsi="Book Antiqua"/>
          <w:color w:val="000000" w:themeColor="text1"/>
        </w:rPr>
        <w:t xml:space="preserve">; GI: Gastrointestinal; </w:t>
      </w:r>
      <w:proofErr w:type="spellStart"/>
      <w:r w:rsidRPr="00D839F6">
        <w:rPr>
          <w:rFonts w:ascii="Book Antiqua" w:hAnsi="Book Antiqua"/>
          <w:color w:val="000000" w:themeColor="text1"/>
        </w:rPr>
        <w:t>irRECIST</w:t>
      </w:r>
      <w:proofErr w:type="spellEnd"/>
      <w:r w:rsidRPr="00D839F6">
        <w:rPr>
          <w:rFonts w:ascii="Book Antiqua" w:hAnsi="Book Antiqua"/>
          <w:color w:val="000000" w:themeColor="text1"/>
        </w:rPr>
        <w:t xml:space="preserve">: Immune-related Response Evaluation Criteria in Solid Tumors; MANEC: Mixed </w:t>
      </w:r>
      <w:proofErr w:type="spellStart"/>
      <w:r w:rsidRPr="00D839F6">
        <w:rPr>
          <w:rFonts w:ascii="Book Antiqua" w:hAnsi="Book Antiqua"/>
          <w:color w:val="000000" w:themeColor="text1"/>
        </w:rPr>
        <w:t>adenoneuroendocrine</w:t>
      </w:r>
      <w:proofErr w:type="spellEnd"/>
      <w:r w:rsidRPr="00D839F6">
        <w:rPr>
          <w:rFonts w:ascii="Book Antiqua" w:hAnsi="Book Antiqua"/>
          <w:color w:val="000000" w:themeColor="text1"/>
        </w:rPr>
        <w:t xml:space="preserve"> carcinomas; MCC: Merkel cell carcinoma; MTD: Maximum tolerated dose; NECs: Neuroendocrine carcinomas</w:t>
      </w:r>
      <w:r w:rsidRPr="00D839F6">
        <w:rPr>
          <w:rFonts w:ascii="Book Antiqua" w:hAnsi="Book Antiqua"/>
          <w:color w:val="000000" w:themeColor="text1"/>
          <w:lang w:eastAsia="zh-CN"/>
        </w:rPr>
        <w:t xml:space="preserve">; </w:t>
      </w:r>
      <w:r w:rsidRPr="00D839F6">
        <w:rPr>
          <w:rFonts w:ascii="Book Antiqua" w:hAnsi="Book Antiqua"/>
          <w:color w:val="000000" w:themeColor="text1"/>
        </w:rPr>
        <w:t xml:space="preserve">NENs: Neuroendocrine neoplasms; NETs: Neuroendocrine tumors; ORR: Objective response rate; OS: Overall survival; p: Pancreatic; pan: Pancreas origin; </w:t>
      </w:r>
      <w:r w:rsidR="00132F19" w:rsidRPr="00D839F6">
        <w:rPr>
          <w:rFonts w:ascii="Book Antiqua" w:hAnsi="Book Antiqua"/>
          <w:color w:val="000000" w:themeColor="text1"/>
        </w:rPr>
        <w:t xml:space="preserve">PD-1: Programmed cell death protein 1; PD-L1: </w:t>
      </w:r>
      <w:r w:rsidR="000B6516" w:rsidRPr="00D839F6">
        <w:rPr>
          <w:rFonts w:ascii="Book Antiqua" w:hAnsi="Book Antiqua"/>
          <w:color w:val="000000" w:themeColor="text1"/>
        </w:rPr>
        <w:t>P</w:t>
      </w:r>
      <w:r w:rsidR="00132F19" w:rsidRPr="00D839F6">
        <w:rPr>
          <w:rFonts w:ascii="Book Antiqua" w:hAnsi="Book Antiqua"/>
          <w:color w:val="000000" w:themeColor="text1"/>
        </w:rPr>
        <w:t xml:space="preserve">rogrammed death-ligand 1; </w:t>
      </w:r>
      <w:r w:rsidRPr="00D839F6">
        <w:rPr>
          <w:rFonts w:ascii="Book Antiqua" w:hAnsi="Book Antiqua"/>
          <w:color w:val="000000" w:themeColor="text1"/>
        </w:rPr>
        <w:t xml:space="preserve">PFS: Progression-free survival; </w:t>
      </w:r>
      <w:r w:rsidR="009A7E67" w:rsidRPr="00D839F6">
        <w:rPr>
          <w:rFonts w:ascii="Book Antiqua" w:hAnsi="Book Antiqua"/>
          <w:color w:val="000000" w:themeColor="text1"/>
        </w:rPr>
        <w:t>SCLC:</w:t>
      </w:r>
      <w:r w:rsidR="00576231" w:rsidRPr="00D839F6">
        <w:rPr>
          <w:rFonts w:ascii="Book Antiqua" w:hAnsi="Book Antiqua"/>
          <w:color w:val="000000" w:themeColor="text1"/>
        </w:rPr>
        <w:t xml:space="preserve"> </w:t>
      </w:r>
      <w:r w:rsidR="00D430E7" w:rsidRPr="00D839F6">
        <w:rPr>
          <w:rFonts w:ascii="Book Antiqua" w:hAnsi="Book Antiqua"/>
          <w:color w:val="000000" w:themeColor="text1"/>
        </w:rPr>
        <w:t>S</w:t>
      </w:r>
      <w:r w:rsidR="009A7E67" w:rsidRPr="00D839F6">
        <w:rPr>
          <w:rFonts w:ascii="Book Antiqua" w:hAnsi="Book Antiqua"/>
          <w:color w:val="000000" w:themeColor="text1"/>
        </w:rPr>
        <w:t>mall</w:t>
      </w:r>
      <w:r w:rsidR="00576231" w:rsidRPr="00D839F6">
        <w:rPr>
          <w:rFonts w:ascii="Book Antiqua" w:hAnsi="Book Antiqua"/>
          <w:color w:val="000000" w:themeColor="text1"/>
        </w:rPr>
        <w:t xml:space="preserve"> </w:t>
      </w:r>
      <w:r w:rsidR="009A7E67" w:rsidRPr="00D839F6">
        <w:rPr>
          <w:rFonts w:ascii="Book Antiqua" w:hAnsi="Book Antiqua"/>
          <w:color w:val="000000" w:themeColor="text1"/>
        </w:rPr>
        <w:t>cell</w:t>
      </w:r>
      <w:r w:rsidR="00576231" w:rsidRPr="00D839F6">
        <w:rPr>
          <w:rFonts w:ascii="Book Antiqua" w:hAnsi="Book Antiqua"/>
          <w:color w:val="000000" w:themeColor="text1"/>
        </w:rPr>
        <w:t xml:space="preserve"> </w:t>
      </w:r>
      <w:r w:rsidR="009A7E67" w:rsidRPr="00D839F6">
        <w:rPr>
          <w:rFonts w:ascii="Book Antiqua" w:hAnsi="Book Antiqua"/>
          <w:color w:val="000000" w:themeColor="text1"/>
        </w:rPr>
        <w:t>lung</w:t>
      </w:r>
      <w:r w:rsidR="00576231" w:rsidRPr="00D839F6">
        <w:rPr>
          <w:rFonts w:ascii="Book Antiqua" w:hAnsi="Book Antiqua"/>
          <w:color w:val="000000" w:themeColor="text1"/>
        </w:rPr>
        <w:t xml:space="preserve"> </w:t>
      </w:r>
      <w:r w:rsidR="009A7E67" w:rsidRPr="00D839F6">
        <w:rPr>
          <w:rFonts w:ascii="Book Antiqua" w:hAnsi="Book Antiqua"/>
          <w:color w:val="000000" w:themeColor="text1"/>
        </w:rPr>
        <w:t>cancer</w:t>
      </w:r>
      <w:r w:rsidR="00132F19" w:rsidRPr="00D839F6">
        <w:rPr>
          <w:rFonts w:ascii="Book Antiqua" w:hAnsi="Book Antiqua"/>
          <w:color w:val="000000" w:themeColor="text1"/>
        </w:rPr>
        <w:t>; WHO: World Health Organization.</w:t>
      </w:r>
    </w:p>
    <w:p w14:paraId="6D203010" w14:textId="77777777" w:rsidR="00D839F6" w:rsidRPr="00D839F6" w:rsidRDefault="00D839F6">
      <w:pPr>
        <w:rPr>
          <w:rFonts w:ascii="Book Antiqua" w:hAnsi="Book Antiqua"/>
          <w:color w:val="000000" w:themeColor="text1"/>
        </w:rPr>
      </w:pPr>
      <w:r w:rsidRPr="00D839F6">
        <w:rPr>
          <w:rFonts w:ascii="Book Antiqua" w:hAnsi="Book Antiqua"/>
          <w:color w:val="000000" w:themeColor="text1"/>
        </w:rPr>
        <w:br w:type="page"/>
      </w:r>
    </w:p>
    <w:p w14:paraId="08F74001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105F16D8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2AFC23F4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25FC060F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50812CB0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069C4178" w14:textId="34DAAF43" w:rsidR="00D839F6" w:rsidRPr="00D839F6" w:rsidRDefault="00D839F6" w:rsidP="00D839F6">
      <w:pPr>
        <w:jc w:val="center"/>
        <w:rPr>
          <w:rFonts w:ascii="Book Antiqua" w:hAnsi="Book Antiqua"/>
        </w:rPr>
      </w:pPr>
      <w:r w:rsidRPr="00D839F6">
        <w:rPr>
          <w:rFonts w:ascii="Book Antiqua" w:hAnsi="Book Antiqua"/>
          <w:noProof/>
          <w:lang w:eastAsia="zh-CN"/>
        </w:rPr>
        <w:drawing>
          <wp:inline distT="0" distB="0" distL="0" distR="0" wp14:anchorId="72F337D7" wp14:editId="6913BA30">
            <wp:extent cx="2499360" cy="1440180"/>
            <wp:effectExtent l="0" t="0" r="0" b="7620"/>
            <wp:docPr id="2" name="图片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850CB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0F903811" w14:textId="77777777" w:rsidR="00D839F6" w:rsidRPr="00D839F6" w:rsidRDefault="00D839F6" w:rsidP="00D839F6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D839F6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2AC3A01F" w14:textId="77777777" w:rsidR="00D839F6" w:rsidRPr="00D839F6" w:rsidRDefault="00D839F6" w:rsidP="00D839F6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D839F6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2DE284BA" w14:textId="77777777" w:rsidR="00D839F6" w:rsidRPr="00D839F6" w:rsidRDefault="00D839F6" w:rsidP="00D839F6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D839F6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60AA7A3" w14:textId="77777777" w:rsidR="00D839F6" w:rsidRPr="00D839F6" w:rsidRDefault="00D839F6" w:rsidP="00D839F6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D839F6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41CE10C6" w14:textId="77777777" w:rsidR="00D839F6" w:rsidRPr="00D839F6" w:rsidRDefault="00D839F6" w:rsidP="00D839F6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D839F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D839F6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19665FBD" w14:textId="77777777" w:rsidR="00D839F6" w:rsidRPr="00D839F6" w:rsidRDefault="00D839F6" w:rsidP="00D839F6">
      <w:pPr>
        <w:jc w:val="center"/>
        <w:rPr>
          <w:rFonts w:ascii="Book Antiqua" w:hAnsi="Book Antiqua"/>
        </w:rPr>
      </w:pPr>
      <w:r w:rsidRPr="00D839F6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0773870B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76105901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6C337B6A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0E127BAF" w14:textId="5E7460D2" w:rsidR="00D839F6" w:rsidRPr="00D839F6" w:rsidRDefault="00D839F6" w:rsidP="00D839F6">
      <w:pPr>
        <w:jc w:val="center"/>
        <w:rPr>
          <w:rFonts w:ascii="Book Antiqua" w:hAnsi="Book Antiqua"/>
        </w:rPr>
      </w:pPr>
      <w:r w:rsidRPr="00D839F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7B229B7" wp14:editId="7BA0AF5C">
            <wp:extent cx="1447800" cy="1440180"/>
            <wp:effectExtent l="0" t="0" r="0" b="7620"/>
            <wp:docPr id="1" name="图片 1" descr="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二维码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FAAE2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37EB96CA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6404926E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1E727801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28728360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4C26B884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0481741A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754FBC3E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0EF59C93" w14:textId="77777777" w:rsidR="00D839F6" w:rsidRPr="00D839F6" w:rsidRDefault="00D839F6" w:rsidP="00D839F6">
      <w:pPr>
        <w:jc w:val="center"/>
        <w:rPr>
          <w:rFonts w:ascii="Book Antiqua" w:hAnsi="Book Antiqua"/>
        </w:rPr>
      </w:pPr>
    </w:p>
    <w:p w14:paraId="7F84653A" w14:textId="77777777" w:rsidR="00D839F6" w:rsidRPr="00D839F6" w:rsidRDefault="00D839F6" w:rsidP="00D839F6">
      <w:pPr>
        <w:jc w:val="right"/>
        <w:rPr>
          <w:rFonts w:ascii="Book Antiqua" w:hAnsi="Book Antiqua"/>
          <w:color w:val="000000" w:themeColor="text1"/>
        </w:rPr>
      </w:pPr>
    </w:p>
    <w:p w14:paraId="152C5A42" w14:textId="77777777" w:rsidR="00D839F6" w:rsidRDefault="00D839F6" w:rsidP="00D839F6">
      <w:pPr>
        <w:jc w:val="center"/>
        <w:rPr>
          <w:rFonts w:ascii="Book Antiqua" w:hAnsi="Book Antiqua"/>
          <w:color w:val="000000" w:themeColor="text1"/>
        </w:rPr>
      </w:pPr>
      <w:r w:rsidRPr="00D839F6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 w:rsidRPr="00D839F6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D839F6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D839F6">
        <w:rPr>
          <w:rFonts w:ascii="Book Antiqua" w:hAnsi="Book Antiqua"/>
          <w:color w:val="000000" w:themeColor="text1"/>
        </w:rPr>
        <w:fldChar w:fldCharType="begin"/>
      </w:r>
      <w:r w:rsidRPr="00D839F6">
        <w:rPr>
          <w:rFonts w:ascii="Book Antiqua" w:hAnsi="Book Antiqua"/>
          <w:color w:val="000000" w:themeColor="text1"/>
        </w:rPr>
        <w:instrText xml:space="preserve"> ADDIN EN.REFLIST </w:instrText>
      </w:r>
      <w:r w:rsidRPr="00D839F6">
        <w:rPr>
          <w:rFonts w:ascii="Book Antiqua" w:hAnsi="Book Antiqua"/>
          <w:color w:val="000000" w:themeColor="text1"/>
        </w:rPr>
        <w:fldChar w:fldCharType="end"/>
      </w:r>
      <w:bookmarkStart w:id="16" w:name="_GoBack"/>
      <w:bookmarkEnd w:id="16"/>
    </w:p>
    <w:p w14:paraId="06F1EDE9" w14:textId="77777777" w:rsidR="00647747" w:rsidRPr="00D839F6" w:rsidRDefault="00647747" w:rsidP="009A7E67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sectPr w:rsidR="00647747" w:rsidRPr="00D839F6" w:rsidSect="004441D0">
      <w:pgSz w:w="16838" w:h="11906" w:orient="landscape"/>
      <w:pgMar w:top="720" w:right="720" w:bottom="720" w:left="72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019FD4" w14:textId="77777777" w:rsidR="0060224C" w:rsidRDefault="0060224C" w:rsidP="002F06B0">
      <w:r>
        <w:separator/>
      </w:r>
    </w:p>
  </w:endnote>
  <w:endnote w:type="continuationSeparator" w:id="0">
    <w:p w14:paraId="1BD262EF" w14:textId="77777777" w:rsidR="0060224C" w:rsidRDefault="0060224C" w:rsidP="002F0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1B0772" w14:textId="77777777" w:rsidR="00667732" w:rsidRPr="00667732" w:rsidRDefault="00667732" w:rsidP="00667732">
    <w:pPr>
      <w:pStyle w:val="a4"/>
      <w:jc w:val="right"/>
      <w:rPr>
        <w:rFonts w:ascii="Book Antiqua" w:hAnsi="Book Antiqua"/>
        <w:color w:val="000000" w:themeColor="text1"/>
        <w:sz w:val="24"/>
        <w:szCs w:val="24"/>
      </w:rPr>
    </w:pP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667732">
      <w:rPr>
        <w:rFonts w:ascii="Book Antiqua" w:hAnsi="Book Antiqua"/>
        <w:color w:val="000000" w:themeColor="text1"/>
        <w:sz w:val="24"/>
        <w:szCs w:val="24"/>
      </w:rPr>
      <w:instrText>PAGE  \* Arabic  \* MERGEFORMAT</w:instrTex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="00D839F6" w:rsidRPr="00D839F6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t>47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end"/>
    </w: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/ 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667732">
      <w:rPr>
        <w:rFonts w:ascii="Book Antiqua" w:hAnsi="Book Antiqua"/>
        <w:color w:val="000000" w:themeColor="text1"/>
        <w:sz w:val="24"/>
        <w:szCs w:val="24"/>
      </w:rPr>
      <w:instrText>NUMPAGES  \* Arabic  \* MERGEFORMAT</w:instrTex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="00D839F6" w:rsidRPr="00D839F6">
      <w:rPr>
        <w:rFonts w:ascii="Book Antiqua" w:hAnsi="Book Antiqua"/>
        <w:noProof/>
        <w:color w:val="000000" w:themeColor="text1"/>
        <w:sz w:val="24"/>
        <w:szCs w:val="24"/>
        <w:lang w:val="zh-CN" w:eastAsia="zh-CN"/>
      </w:rPr>
      <w:t>47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end"/>
    </w:r>
  </w:p>
  <w:p w14:paraId="45B2B625" w14:textId="77777777" w:rsidR="002F06B0" w:rsidRDefault="002F06B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9A1AC7" w14:textId="77777777" w:rsidR="0060224C" w:rsidRDefault="0060224C" w:rsidP="002F06B0">
      <w:r>
        <w:separator/>
      </w:r>
    </w:p>
  </w:footnote>
  <w:footnote w:type="continuationSeparator" w:id="0">
    <w:p w14:paraId="6E9BFA71" w14:textId="77777777" w:rsidR="0060224C" w:rsidRDefault="0060224C" w:rsidP="002F06B0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tjC1MDAxszQyNbBU0lEKTi0uzszPAykwqgUAiwjx4ywAAAA="/>
  </w:docVars>
  <w:rsids>
    <w:rsidRoot w:val="00A77B3E"/>
    <w:rsid w:val="000B6516"/>
    <w:rsid w:val="000E0577"/>
    <w:rsid w:val="00110231"/>
    <w:rsid w:val="00124D62"/>
    <w:rsid w:val="00132F19"/>
    <w:rsid w:val="001525DC"/>
    <w:rsid w:val="00153073"/>
    <w:rsid w:val="00177469"/>
    <w:rsid w:val="001902AE"/>
    <w:rsid w:val="001C7D21"/>
    <w:rsid w:val="002228D3"/>
    <w:rsid w:val="002236D5"/>
    <w:rsid w:val="00226146"/>
    <w:rsid w:val="00230425"/>
    <w:rsid w:val="00232B0A"/>
    <w:rsid w:val="00251B44"/>
    <w:rsid w:val="002934CC"/>
    <w:rsid w:val="00295CE6"/>
    <w:rsid w:val="002C7E23"/>
    <w:rsid w:val="002D164F"/>
    <w:rsid w:val="002D36CA"/>
    <w:rsid w:val="002E5803"/>
    <w:rsid w:val="002F06B0"/>
    <w:rsid w:val="00320FAB"/>
    <w:rsid w:val="003A0378"/>
    <w:rsid w:val="003C35CC"/>
    <w:rsid w:val="003D0BAA"/>
    <w:rsid w:val="003D40BA"/>
    <w:rsid w:val="003F4B72"/>
    <w:rsid w:val="004457E3"/>
    <w:rsid w:val="004F3903"/>
    <w:rsid w:val="00511EFA"/>
    <w:rsid w:val="00546598"/>
    <w:rsid w:val="0055088E"/>
    <w:rsid w:val="00576231"/>
    <w:rsid w:val="00594D28"/>
    <w:rsid w:val="0060224C"/>
    <w:rsid w:val="00610FBD"/>
    <w:rsid w:val="00647747"/>
    <w:rsid w:val="006537EE"/>
    <w:rsid w:val="00667732"/>
    <w:rsid w:val="00687EB0"/>
    <w:rsid w:val="006B7015"/>
    <w:rsid w:val="006B71F6"/>
    <w:rsid w:val="006E2A05"/>
    <w:rsid w:val="006F0167"/>
    <w:rsid w:val="00727350"/>
    <w:rsid w:val="00736C9A"/>
    <w:rsid w:val="00736E38"/>
    <w:rsid w:val="007401C8"/>
    <w:rsid w:val="00747F02"/>
    <w:rsid w:val="007B02E5"/>
    <w:rsid w:val="007F64C8"/>
    <w:rsid w:val="00801EE6"/>
    <w:rsid w:val="00831DC0"/>
    <w:rsid w:val="00852D43"/>
    <w:rsid w:val="00876596"/>
    <w:rsid w:val="008927E3"/>
    <w:rsid w:val="00894230"/>
    <w:rsid w:val="008A5472"/>
    <w:rsid w:val="008F2DFB"/>
    <w:rsid w:val="008F3EB2"/>
    <w:rsid w:val="0097580C"/>
    <w:rsid w:val="009A407E"/>
    <w:rsid w:val="009A7E67"/>
    <w:rsid w:val="00A020DC"/>
    <w:rsid w:val="00A77B3E"/>
    <w:rsid w:val="00A91772"/>
    <w:rsid w:val="00AA664E"/>
    <w:rsid w:val="00AD056F"/>
    <w:rsid w:val="00B04873"/>
    <w:rsid w:val="00B12492"/>
    <w:rsid w:val="00B167D8"/>
    <w:rsid w:val="00B259E6"/>
    <w:rsid w:val="00B76260"/>
    <w:rsid w:val="00BA0B15"/>
    <w:rsid w:val="00CA2A55"/>
    <w:rsid w:val="00CC62CD"/>
    <w:rsid w:val="00D05BD4"/>
    <w:rsid w:val="00D430E7"/>
    <w:rsid w:val="00D52132"/>
    <w:rsid w:val="00D548D7"/>
    <w:rsid w:val="00D55B85"/>
    <w:rsid w:val="00D839F6"/>
    <w:rsid w:val="00DB2D87"/>
    <w:rsid w:val="00DE6574"/>
    <w:rsid w:val="00E031B4"/>
    <w:rsid w:val="00E9113F"/>
    <w:rsid w:val="00F474DF"/>
    <w:rsid w:val="00FE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67A4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2F06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F06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F06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06B0"/>
    <w:rPr>
      <w:sz w:val="18"/>
      <w:szCs w:val="18"/>
    </w:rPr>
  </w:style>
  <w:style w:type="paragraph" w:styleId="a5">
    <w:name w:val="Revision"/>
    <w:hidden/>
    <w:uiPriority w:val="99"/>
    <w:semiHidden/>
    <w:rsid w:val="006537EE"/>
    <w:rPr>
      <w:sz w:val="24"/>
      <w:szCs w:val="24"/>
    </w:rPr>
  </w:style>
  <w:style w:type="paragraph" w:styleId="a6">
    <w:name w:val="Balloon Text"/>
    <w:basedOn w:val="a"/>
    <w:link w:val="Char1"/>
    <w:semiHidden/>
    <w:unhideWhenUsed/>
    <w:rsid w:val="00546598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546598"/>
    <w:rPr>
      <w:sz w:val="18"/>
      <w:szCs w:val="18"/>
    </w:rPr>
  </w:style>
  <w:style w:type="character" w:styleId="a7">
    <w:name w:val="Hyperlink"/>
    <w:basedOn w:val="a0"/>
    <w:unhideWhenUsed/>
    <w:rsid w:val="00D839F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2F06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F06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F06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06B0"/>
    <w:rPr>
      <w:sz w:val="18"/>
      <w:szCs w:val="18"/>
    </w:rPr>
  </w:style>
  <w:style w:type="paragraph" w:styleId="a5">
    <w:name w:val="Revision"/>
    <w:hidden/>
    <w:uiPriority w:val="99"/>
    <w:semiHidden/>
    <w:rsid w:val="006537EE"/>
    <w:rPr>
      <w:sz w:val="24"/>
      <w:szCs w:val="24"/>
    </w:rPr>
  </w:style>
  <w:style w:type="paragraph" w:styleId="a6">
    <w:name w:val="Balloon Text"/>
    <w:basedOn w:val="a"/>
    <w:link w:val="Char1"/>
    <w:semiHidden/>
    <w:unhideWhenUsed/>
    <w:rsid w:val="00546598"/>
    <w:rPr>
      <w:sz w:val="18"/>
      <w:szCs w:val="18"/>
    </w:rPr>
  </w:style>
  <w:style w:type="character" w:customStyle="1" w:styleId="Char1">
    <w:name w:val="批注框文本 Char"/>
    <w:basedOn w:val="a0"/>
    <w:link w:val="a6"/>
    <w:semiHidden/>
    <w:rsid w:val="00546598"/>
    <w:rPr>
      <w:sz w:val="18"/>
      <w:szCs w:val="18"/>
    </w:rPr>
  </w:style>
  <w:style w:type="character" w:styleId="a7">
    <w:name w:val="Hyperlink"/>
    <w:basedOn w:val="a0"/>
    <w:unhideWhenUsed/>
    <w:rsid w:val="00D839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42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www.wjgnet.com/1007-9327/full/v27/i47/8123.htm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9402</Words>
  <Characters>53597</Characters>
  <Application>Microsoft Office Word</Application>
  <DocSecurity>0</DocSecurity>
  <Lines>446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邢燕霞</cp:lastModifiedBy>
  <cp:revision>4</cp:revision>
  <dcterms:created xsi:type="dcterms:W3CDTF">2021-11-30T07:52:00Z</dcterms:created>
  <dcterms:modified xsi:type="dcterms:W3CDTF">2021-12-15T13:19:00Z</dcterms:modified>
</cp:coreProperties>
</file>